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93998" w14:textId="18D29515" w:rsidR="003309E2" w:rsidRPr="00CC022E" w:rsidRDefault="009541BB">
      <w:pPr>
        <w:rPr>
          <w:lang w:val="en-US"/>
        </w:rPr>
      </w:pPr>
      <w:r w:rsidRPr="00CC022E">
        <w:rPr>
          <w:noProof/>
          <w:lang w:val="en-US"/>
        </w:rPr>
        <mc:AlternateContent>
          <mc:Choice Requires="wpg">
            <w:drawing>
              <wp:anchor distT="0" distB="0" distL="114300" distR="114300" simplePos="0" relativeHeight="251659264" behindDoc="1" locked="0" layoutInCell="1" allowOverlap="1" wp14:anchorId="47775480" wp14:editId="314CC5C7">
                <wp:simplePos x="0" y="0"/>
                <wp:positionH relativeFrom="page">
                  <wp:align>right</wp:align>
                </wp:positionH>
                <wp:positionV relativeFrom="paragraph">
                  <wp:posOffset>-638175</wp:posOffset>
                </wp:positionV>
                <wp:extent cx="7772400" cy="2560320"/>
                <wp:effectExtent l="0" t="0" r="0" b="0"/>
                <wp:wrapNone/>
                <wp:docPr id="78" name="Group 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560320"/>
                          <a:chOff x="0" y="0"/>
                          <a:chExt cx="7772405" cy="2560320"/>
                        </a:xfrm>
                      </wpg:grpSpPr>
                      <wps:wsp>
                        <wps:cNvPr id="79" name="Rectangle 79"/>
                        <wps:cNvSpPr/>
                        <wps:spPr bwMode="auto">
                          <a:xfrm>
                            <a:off x="0" y="0"/>
                            <a:ext cx="7772400" cy="2560320"/>
                          </a:xfrm>
                          <a:prstGeom prst="rect">
                            <a:avLst/>
                          </a:prstGeom>
                          <a:solidFill>
                            <a:schemeClr val="accent2"/>
                          </a:solidFill>
                          <a:ln>
                            <a:noFill/>
                            <a:headEnd type="none" w="med" len="med"/>
                            <a:tailEnd type="none" w="med" len="med"/>
                          </a:ln>
                          <a:effectLst/>
                        </wps:spPr>
                        <wps:style>
                          <a:lnRef idx="1">
                            <a:schemeClr val="accent2"/>
                          </a:lnRef>
                          <a:fillRef idx="3">
                            <a:schemeClr val="accent2"/>
                          </a:fillRef>
                          <a:effectRef idx="2">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80" name="Group 80">
                          <a:extLst>
                            <a:ext uri="{C183D7F6-B498-43B3-948B-1728B52AA6E4}">
                              <adec:decorative xmlns:adec="http://schemas.microsoft.com/office/drawing/2017/decorative" val="1"/>
                            </a:ext>
                          </a:extLst>
                        </wpg:cNvPr>
                        <wpg:cNvGrpSpPr/>
                        <wpg:grpSpPr>
                          <a:xfrm>
                            <a:off x="5477378" y="0"/>
                            <a:ext cx="2295027" cy="2560319"/>
                            <a:chOff x="5477376" y="0"/>
                            <a:chExt cx="6147383" cy="6858000"/>
                          </a:xfrm>
                        </wpg:grpSpPr>
                        <wps:wsp>
                          <wps:cNvPr id="81" name="Rectangle 81"/>
                          <wps:cNvSpPr/>
                          <wps:spPr bwMode="auto">
                            <a:xfrm>
                              <a:off x="7036618" y="0"/>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 name="Rectangle 82"/>
                          <wps:cNvSpPr/>
                          <wps:spPr bwMode="auto">
                            <a:xfrm>
                              <a:off x="7816239" y="0"/>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 name="Rectangle 83"/>
                          <wps:cNvSpPr/>
                          <wps:spPr bwMode="auto">
                            <a:xfrm>
                              <a:off x="8595860" y="0"/>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bwMode="auto">
                            <a:xfrm>
                              <a:off x="9375480" y="0"/>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Rectangle 86"/>
                          <wps:cNvSpPr/>
                          <wps:spPr bwMode="auto">
                            <a:xfrm>
                              <a:off x="10155101" y="0"/>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Rectangle 87"/>
                          <wps:cNvSpPr/>
                          <wps:spPr bwMode="auto">
                            <a:xfrm>
                              <a:off x="10934722" y="0"/>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 name="Rectangle 88"/>
                          <wps:cNvSpPr/>
                          <wps:spPr bwMode="auto">
                            <a:xfrm>
                              <a:off x="7036618" y="770995"/>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9" name="Rectangle 89"/>
                          <wps:cNvSpPr/>
                          <wps:spPr bwMode="auto">
                            <a:xfrm>
                              <a:off x="7816239" y="770995"/>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0" name="Rectangle 90"/>
                          <wps:cNvSpPr/>
                          <wps:spPr bwMode="auto">
                            <a:xfrm>
                              <a:off x="8595860" y="770995"/>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1" name="Rectangle 91"/>
                          <wps:cNvSpPr/>
                          <wps:spPr bwMode="auto">
                            <a:xfrm>
                              <a:off x="9375480" y="770995"/>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2" name="Rectangle 92"/>
                          <wps:cNvSpPr/>
                          <wps:spPr bwMode="auto">
                            <a:xfrm>
                              <a:off x="10155101" y="770995"/>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3" name="Rectangle 93"/>
                          <wps:cNvSpPr/>
                          <wps:spPr bwMode="auto">
                            <a:xfrm>
                              <a:off x="10934722" y="770995"/>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4" name="Rectangle 94"/>
                          <wps:cNvSpPr/>
                          <wps:spPr bwMode="auto">
                            <a:xfrm>
                              <a:off x="7036618" y="1541990"/>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5" name="Rectangle 95"/>
                          <wps:cNvSpPr/>
                          <wps:spPr bwMode="auto">
                            <a:xfrm>
                              <a:off x="7816239" y="1541990"/>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6" name="Rectangle 96"/>
                          <wps:cNvSpPr/>
                          <wps:spPr bwMode="auto">
                            <a:xfrm>
                              <a:off x="8595860" y="1541990"/>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Rectangle 97"/>
                          <wps:cNvSpPr/>
                          <wps:spPr bwMode="auto">
                            <a:xfrm>
                              <a:off x="9375480" y="1541990"/>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Rectangle 98"/>
                          <wps:cNvSpPr/>
                          <wps:spPr bwMode="auto">
                            <a:xfrm>
                              <a:off x="10155101" y="1541990"/>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Rectangle 99"/>
                          <wps:cNvSpPr/>
                          <wps:spPr bwMode="auto">
                            <a:xfrm>
                              <a:off x="10934722" y="1541990"/>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Rectangle 100"/>
                          <wps:cNvSpPr/>
                          <wps:spPr bwMode="auto">
                            <a:xfrm>
                              <a:off x="7036618"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1" name="Rectangle 101"/>
                          <wps:cNvSpPr/>
                          <wps:spPr bwMode="auto">
                            <a:xfrm>
                              <a:off x="7816239" y="2312985"/>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2" name="Rectangle 102"/>
                          <wps:cNvSpPr/>
                          <wps:spPr bwMode="auto">
                            <a:xfrm>
                              <a:off x="8595860" y="2312985"/>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3" name="Rectangle 103"/>
                          <wps:cNvSpPr/>
                          <wps:spPr bwMode="auto">
                            <a:xfrm>
                              <a:off x="9375480" y="2312985"/>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4" name="Rectangle 104"/>
                          <wps:cNvSpPr/>
                          <wps:spPr bwMode="auto">
                            <a:xfrm>
                              <a:off x="10155101" y="2312985"/>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5" name="Rectangle 105"/>
                          <wps:cNvSpPr/>
                          <wps:spPr bwMode="auto">
                            <a:xfrm>
                              <a:off x="10934722" y="2312985"/>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6" name="Rectangle 106"/>
                          <wps:cNvSpPr/>
                          <wps:spPr bwMode="auto">
                            <a:xfrm>
                              <a:off x="7036618" y="3083981"/>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7" name="Rectangle 107"/>
                          <wps:cNvSpPr/>
                          <wps:spPr bwMode="auto">
                            <a:xfrm>
                              <a:off x="7816239" y="3083981"/>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8" name="Rectangle 108"/>
                          <wps:cNvSpPr/>
                          <wps:spPr bwMode="auto">
                            <a:xfrm>
                              <a:off x="8595860" y="3083981"/>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09" name="Rectangle 109"/>
                          <wps:cNvSpPr/>
                          <wps:spPr bwMode="auto">
                            <a:xfrm>
                              <a:off x="9375480" y="3083981"/>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0" name="Rectangle 110"/>
                          <wps:cNvSpPr/>
                          <wps:spPr bwMode="auto">
                            <a:xfrm>
                              <a:off x="10155101" y="3083981"/>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1" name="Rectangle 111"/>
                          <wps:cNvSpPr/>
                          <wps:spPr bwMode="auto">
                            <a:xfrm>
                              <a:off x="10934722" y="3083981"/>
                              <a:ext cx="690037" cy="690037"/>
                            </a:xfrm>
                            <a:prstGeom prst="rect">
                              <a:avLst/>
                            </a:prstGeom>
                            <a:solidFill>
                              <a:srgbClr val="30E5D0">
                                <a:alpha val="3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Rectangle 112"/>
                          <wps:cNvSpPr/>
                          <wps:spPr bwMode="auto">
                            <a:xfrm>
                              <a:off x="7036618" y="3854976"/>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3" name="Rectangle 113"/>
                          <wps:cNvSpPr/>
                          <wps:spPr bwMode="auto">
                            <a:xfrm>
                              <a:off x="7816239" y="3854976"/>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4" name="Rectangle 114"/>
                          <wps:cNvSpPr/>
                          <wps:spPr bwMode="auto">
                            <a:xfrm>
                              <a:off x="8595860" y="3854976"/>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5" name="Rectangle 115"/>
                          <wps:cNvSpPr/>
                          <wps:spPr bwMode="auto">
                            <a:xfrm>
                              <a:off x="9375480" y="3854976"/>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6" name="Rectangle 116"/>
                          <wps:cNvSpPr/>
                          <wps:spPr bwMode="auto">
                            <a:xfrm>
                              <a:off x="10155101" y="3854976"/>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7" name="Rectangle 117"/>
                          <wps:cNvSpPr/>
                          <wps:spPr bwMode="auto">
                            <a:xfrm>
                              <a:off x="10934722" y="3854976"/>
                              <a:ext cx="690037" cy="690037"/>
                            </a:xfrm>
                            <a:prstGeom prst="rect">
                              <a:avLst/>
                            </a:prstGeom>
                            <a:solidFill>
                              <a:srgbClr val="30E5D0">
                                <a:alpha val="3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8" name="Rectangle 118"/>
                          <wps:cNvSpPr/>
                          <wps:spPr bwMode="auto">
                            <a:xfrm>
                              <a:off x="7036618" y="4625971"/>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19" name="Rectangle 119"/>
                          <wps:cNvSpPr/>
                          <wps:spPr bwMode="auto">
                            <a:xfrm>
                              <a:off x="7816239" y="4625971"/>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0" name="Rectangle 120"/>
                          <wps:cNvSpPr/>
                          <wps:spPr bwMode="auto">
                            <a:xfrm>
                              <a:off x="8595860" y="4625971"/>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1" name="Rectangle 121"/>
                          <wps:cNvSpPr/>
                          <wps:spPr bwMode="auto">
                            <a:xfrm>
                              <a:off x="9375480" y="4625971"/>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2" name="Rectangle 122"/>
                          <wps:cNvSpPr/>
                          <wps:spPr bwMode="auto">
                            <a:xfrm>
                              <a:off x="10155101" y="4625971"/>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3" name="Rectangle 123"/>
                          <wps:cNvSpPr/>
                          <wps:spPr bwMode="auto">
                            <a:xfrm>
                              <a:off x="10934722" y="4625971"/>
                              <a:ext cx="690037" cy="690037"/>
                            </a:xfrm>
                            <a:prstGeom prst="rect">
                              <a:avLst/>
                            </a:prstGeom>
                            <a:solidFill>
                              <a:srgbClr val="30E5D0">
                                <a:alpha val="2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4" name="Rectangle 124"/>
                          <wps:cNvSpPr/>
                          <wps:spPr bwMode="auto">
                            <a:xfrm>
                              <a:off x="7036618" y="5396966"/>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5" name="Rectangle 125"/>
                          <wps:cNvSpPr/>
                          <wps:spPr bwMode="auto">
                            <a:xfrm>
                              <a:off x="7816239" y="5396966"/>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6" name="Rectangle 126"/>
                          <wps:cNvSpPr/>
                          <wps:spPr bwMode="auto">
                            <a:xfrm>
                              <a:off x="8595860" y="5396966"/>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7" name="Rectangle 127"/>
                          <wps:cNvSpPr/>
                          <wps:spPr bwMode="auto">
                            <a:xfrm>
                              <a:off x="9375480" y="5396966"/>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8" name="Rectangle 128"/>
                          <wps:cNvSpPr/>
                          <wps:spPr bwMode="auto">
                            <a:xfrm>
                              <a:off x="10155101" y="5396966"/>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29" name="Rectangle 129"/>
                          <wps:cNvSpPr/>
                          <wps:spPr bwMode="auto">
                            <a:xfrm>
                              <a:off x="10934722" y="5396966"/>
                              <a:ext cx="690037" cy="690037"/>
                            </a:xfrm>
                            <a:prstGeom prst="rect">
                              <a:avLst/>
                            </a:prstGeom>
                            <a:solidFill>
                              <a:srgbClr val="30E5D0">
                                <a:alpha val="2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0" name="Rectangle 130"/>
                          <wps:cNvSpPr/>
                          <wps:spPr bwMode="auto">
                            <a:xfrm>
                              <a:off x="7036618" y="6167963"/>
                              <a:ext cx="690037" cy="690037"/>
                            </a:xfrm>
                            <a:prstGeom prst="rect">
                              <a:avLst/>
                            </a:prstGeom>
                            <a:solidFill>
                              <a:srgbClr val="30E5D0">
                                <a:alpha val="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1" name="Rectangle 131"/>
                          <wps:cNvSpPr/>
                          <wps:spPr bwMode="auto">
                            <a:xfrm>
                              <a:off x="7816239" y="6167963"/>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2" name="Rectangle 132"/>
                          <wps:cNvSpPr/>
                          <wps:spPr bwMode="auto">
                            <a:xfrm>
                              <a:off x="8595860" y="6167963"/>
                              <a:ext cx="690037" cy="690037"/>
                            </a:xfrm>
                            <a:prstGeom prst="rect">
                              <a:avLst/>
                            </a:prstGeom>
                            <a:solidFill>
                              <a:srgbClr val="30E5D0">
                                <a:alpha val="10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3" name="Rectangle 133"/>
                          <wps:cNvSpPr/>
                          <wps:spPr bwMode="auto">
                            <a:xfrm>
                              <a:off x="9375480" y="6167963"/>
                              <a:ext cx="690037" cy="690037"/>
                            </a:xfrm>
                            <a:prstGeom prst="rect">
                              <a:avLst/>
                            </a:prstGeom>
                            <a:solidFill>
                              <a:srgbClr val="30E5D0">
                                <a:alpha val="1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4" name="Rectangle 134"/>
                          <wps:cNvSpPr/>
                          <wps:spPr bwMode="auto">
                            <a:xfrm>
                              <a:off x="10155101" y="6167963"/>
                              <a:ext cx="690037" cy="690037"/>
                            </a:xfrm>
                            <a:prstGeom prst="rect">
                              <a:avLst/>
                            </a:prstGeom>
                            <a:solidFill>
                              <a:srgbClr val="30E5D0">
                                <a:alpha val="1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5" name="Rectangle 135"/>
                          <wps:cNvSpPr/>
                          <wps:spPr bwMode="auto">
                            <a:xfrm>
                              <a:off x="10934722" y="6167963"/>
                              <a:ext cx="690037" cy="690037"/>
                            </a:xfrm>
                            <a:prstGeom prst="rect">
                              <a:avLst/>
                            </a:prstGeom>
                            <a:solidFill>
                              <a:srgbClr val="30E5D0">
                                <a:alpha val="15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6" name="Rectangle 136"/>
                          <wps:cNvSpPr/>
                          <wps:spPr bwMode="auto">
                            <a:xfrm>
                              <a:off x="6256997" y="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7" name="Rectangle 137"/>
                          <wps:cNvSpPr/>
                          <wps:spPr bwMode="auto">
                            <a:xfrm>
                              <a:off x="6256997" y="770995"/>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8" name="Rectangle 138"/>
                          <wps:cNvSpPr/>
                          <wps:spPr bwMode="auto">
                            <a:xfrm>
                              <a:off x="6256997" y="1541990"/>
                              <a:ext cx="690037" cy="690037"/>
                            </a:xfrm>
                            <a:prstGeom prst="rect">
                              <a:avLst/>
                            </a:prstGeom>
                            <a:solidFill>
                              <a:srgbClr val="30E5D0">
                                <a:alpha val="7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9" name="Rectangle 139"/>
                          <wps:cNvSpPr/>
                          <wps:spPr bwMode="auto">
                            <a:xfrm>
                              <a:off x="6256997"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0" name="Rectangle 140"/>
                          <wps:cNvSpPr/>
                          <wps:spPr bwMode="auto">
                            <a:xfrm>
                              <a:off x="6256997" y="308398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1" name="Rectangle 141"/>
                          <wps:cNvSpPr/>
                          <wps:spPr bwMode="auto">
                            <a:xfrm>
                              <a:off x="6256997" y="385497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2" name="Rectangle 142"/>
                          <wps:cNvSpPr/>
                          <wps:spPr bwMode="auto">
                            <a:xfrm>
                              <a:off x="6256997" y="4625971"/>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3" name="Rectangle 143"/>
                          <wps:cNvSpPr/>
                          <wps:spPr bwMode="auto">
                            <a:xfrm>
                              <a:off x="6256997" y="5396966"/>
                              <a:ext cx="690037" cy="690037"/>
                            </a:xfrm>
                            <a:prstGeom prst="rect">
                              <a:avLst/>
                            </a:prstGeom>
                            <a:solidFill>
                              <a:srgbClr val="30E5D0">
                                <a:alpha val="3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4" name="Rectangle 144"/>
                          <wps:cNvSpPr/>
                          <wps:spPr bwMode="auto">
                            <a:xfrm>
                              <a:off x="6256997" y="6167963"/>
                              <a:ext cx="690037" cy="690037"/>
                            </a:xfrm>
                            <a:prstGeom prst="rect">
                              <a:avLst/>
                            </a:prstGeom>
                            <a:solidFill>
                              <a:srgbClr val="30E5D0">
                                <a:alpha val="2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5" name="Rectangle 145"/>
                          <wps:cNvSpPr/>
                          <wps:spPr bwMode="auto">
                            <a:xfrm>
                              <a:off x="5477376" y="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6" name="Rectangle 146"/>
                          <wps:cNvSpPr/>
                          <wps:spPr bwMode="auto">
                            <a:xfrm>
                              <a:off x="5477376" y="77099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7" name="Rectangle 147"/>
                          <wps:cNvSpPr/>
                          <wps:spPr bwMode="auto">
                            <a:xfrm>
                              <a:off x="5477376" y="1541990"/>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8" name="Rectangle 148"/>
                          <wps:cNvSpPr/>
                          <wps:spPr bwMode="auto">
                            <a:xfrm>
                              <a:off x="5477376" y="2312985"/>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49" name="Rectangle 149"/>
                          <wps:cNvSpPr/>
                          <wps:spPr bwMode="auto">
                            <a:xfrm>
                              <a:off x="5477376" y="308398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0" name="Rectangle 150"/>
                          <wps:cNvSpPr/>
                          <wps:spPr bwMode="auto">
                            <a:xfrm>
                              <a:off x="5477376" y="385497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1" name="Rectangle 151"/>
                          <wps:cNvSpPr/>
                          <wps:spPr bwMode="auto">
                            <a:xfrm>
                              <a:off x="5477376" y="4625971"/>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2" name="Rectangle 152"/>
                          <wps:cNvSpPr/>
                          <wps:spPr bwMode="auto">
                            <a:xfrm>
                              <a:off x="5477376" y="5396966"/>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53" name="Rectangle 153"/>
                          <wps:cNvSpPr/>
                          <wps:spPr bwMode="auto">
                            <a:xfrm>
                              <a:off x="5477376" y="6167963"/>
                              <a:ext cx="690037" cy="690037"/>
                            </a:xfrm>
                            <a:prstGeom prst="rect">
                              <a:avLst/>
                            </a:prstGeom>
                            <a:solidFill>
                              <a:srgbClr val="30E5D0">
                                <a:alpha val="1000"/>
                              </a:srgbClr>
                            </a:solidFill>
                            <a:ln w="9525" cap="flat" cmpd="sng" algn="ctr">
                              <a:noFill/>
                              <a:prstDash val="solid"/>
                              <a:headEnd type="none" w="med" len="med"/>
                              <a:tailEnd type="none" w="med" len="med"/>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714966A" id="Group 84" o:spid="_x0000_s1026" alt="&quot;&quot;" style="position:absolute;margin-left:560.8pt;margin-top:-50.25pt;width:612pt;height:201.6pt;z-index:-251657216;mso-position-horizontal:right;mso-position-horizontal-relative:page" coordsize="77724,256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">
                <v:rect id="Rectangle 79" o:spid="_x0000_s1027" style="position:absolute;width:77724;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" fillcolor="#274b47 [3205]" stroked="f" strokeweight=".5pt"/>
                <v:group id="Group 80" o:spid="_x0000_s1028" alt="&quot;&quot;" style="position:absolute;left:54773;width:22951;height:25603" coordorigin="54773" coordsize="61473,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029" style="position:absolute;left:70366;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" fillcolor="#30e5d0" stroked="f">
                    <v:fill opacity="3341f"/>
                  </v:rect>
                  <v:rect id="Rectangle 82" o:spid="_x0000_s1030" style="position:absolute;left:78162;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" fillcolor="#30e5d0" stroked="f">
                    <v:fill opacity="4626f"/>
                  </v:rect>
                  <v:rect id="Rectangle 83" o:spid="_x0000_s1031" style="position:absolute;left:85958;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" fillcolor="#30e5d0" stroked="f">
                    <v:fill opacity="6682f"/>
                  </v:rect>
                  <v:rect id="Rectangle 85" o:spid="_x0000_s1032" style="position:absolute;left:93754;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" fillcolor="#30e5d0" stroked="f">
                    <v:fill opacity="13107f"/>
                  </v:rect>
                  <v:rect id="Rectangle 86" o:spid="_x0000_s1033" style="position:absolute;left:101551;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" fillcolor="#30e5d0" stroked="f">
                    <v:fill opacity="16448f"/>
                  </v:rect>
                  <v:rect id="Rectangle 87" o:spid="_x0000_s1034" style="position:absolute;left:109347;width:6900;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" fillcolor="#30e5d0" stroked="f">
                    <v:fill opacity="19789f"/>
                  </v:rect>
                  <v:rect id="Rectangle 88" o:spid="_x0000_s1035" style="position:absolute;left:70366;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" fillcolor="#30e5d0" stroked="f">
                    <v:fill opacity="4626f"/>
                  </v:rect>
                  <v:rect id="Rectangle 89" o:spid="_x0000_s1036" style="position:absolute;left:78162;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" fillcolor="#30e5d0" stroked="f">
                    <v:fill opacity="6682f"/>
                  </v:rect>
                  <v:rect id="Rectangle 90" o:spid="_x0000_s1037" style="position:absolute;left:85958;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" fillcolor="#30e5d0" stroked="f">
                    <v:fill opacity="13107f"/>
                  </v:rect>
                  <v:rect id="Rectangle 91" o:spid="_x0000_s1038" style="position:absolute;left:93754;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" fillcolor="#30e5d0" stroked="f">
                    <v:fill opacity="16448f"/>
                  </v:rect>
                  <v:rect id="Rectangle 92" o:spid="_x0000_s1039" style="position:absolute;left:101551;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" fillcolor="#30e5d0" stroked="f">
                    <v:fill opacity="19789f"/>
                  </v:rect>
                  <v:rect id="Rectangle 93" o:spid="_x0000_s1040" style="position:absolute;left:109347;top:770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" fillcolor="#30e5d0" stroked="f">
                    <v:fill opacity="22873f"/>
                  </v:rect>
                  <v:rect id="Rectangle 94" o:spid="_x0000_s1041" style="position:absolute;left:70366;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" fillcolor="#30e5d0" stroked="f">
                    <v:fill opacity="9766f"/>
                  </v:rect>
                  <v:rect id="Rectangle 95" o:spid="_x0000_s1042" style="position:absolute;left:78162;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" fillcolor="#30e5d0" stroked="f">
                    <v:fill opacity="9766f"/>
                  </v:rect>
                  <v:rect id="Rectangle 96" o:spid="_x0000_s1043" style="position:absolute;left:85958;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" fillcolor="#30e5d0" stroked="f">
                    <v:fill opacity="13107f"/>
                  </v:rect>
                  <v:rect id="Rectangle 97" o:spid="_x0000_s1044" style="position:absolute;left:93754;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" fillcolor="#30e5d0" stroked="f">
                    <v:fill opacity="16448f"/>
                  </v:rect>
                  <v:rect id="Rectangle 98" o:spid="_x0000_s1045" style="position:absolute;left:101551;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" fillcolor="#30e5d0" stroked="f">
                    <v:fill opacity="19789f"/>
                  </v:rect>
                  <v:rect id="Rectangle 99" o:spid="_x0000_s1046" style="position:absolute;left:109347;top:1541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" fillcolor="#30e5d0" stroked="f">
                    <v:fill opacity="22873f"/>
                  </v:rect>
                  <v:rect id="Rectangle 100" o:spid="_x0000_s1047" style="position:absolute;left:70366;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" fillcolor="#30e5d0" stroked="f">
                    <v:fill opacity="771f"/>
                  </v:rect>
                  <v:rect id="Rectangle 101" o:spid="_x0000_s1048" style="position:absolute;left:78162;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" fillcolor="#30e5d0" stroked="f">
                    <v:fill opacity="9766f"/>
                  </v:rect>
                  <v:rect id="Rectangle 102" o:spid="_x0000_s1049" style="position:absolute;left:85958;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" fillcolor="#30e5d0" stroked="f">
                    <v:fill opacity="13107f"/>
                  </v:rect>
                  <v:rect id="Rectangle 103" o:spid="_x0000_s1050" style="position:absolute;left:93754;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" fillcolor="#30e5d0" stroked="f">
                    <v:fill opacity="16448f"/>
                  </v:rect>
                  <v:rect id="Rectangle 104" o:spid="_x0000_s1051" style="position:absolute;left:101551;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" fillcolor="#30e5d0" stroked="f">
                    <v:fill opacity="19789f"/>
                  </v:rect>
                  <v:rect id="Rectangle 105" o:spid="_x0000_s1052" style="position:absolute;left:109347;top:2312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" fillcolor="#30e5d0" stroked="f">
                    <v:fill opacity="22873f"/>
                  </v:rect>
                  <v:rect id="Rectangle 106" o:spid="_x0000_s1053" style="position:absolute;left:70366;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" fillcolor="#30e5d0" stroked="f">
                    <v:fill opacity="3341f"/>
                  </v:rect>
                  <v:rect id="Rectangle 107" o:spid="_x0000_s1054" style="position:absolute;left:78162;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" fillcolor="#30e5d0" stroked="f">
                    <v:fill opacity="9766f"/>
                  </v:rect>
                  <v:rect id="Rectangle 108" o:spid="_x0000_s1055" style="position:absolute;left:85958;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" fillcolor="#30e5d0" stroked="f">
                    <v:fill opacity="13107f"/>
                  </v:rect>
                  <v:rect id="Rectangle 109" o:spid="_x0000_s1056" style="position:absolute;left:93754;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" fillcolor="#30e5d0" stroked="f">
                    <v:fill opacity="16448f"/>
                  </v:rect>
                  <v:rect id="Rectangle 110" o:spid="_x0000_s1057" style="position:absolute;left:101551;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" fillcolor="#30e5d0" stroked="f">
                    <v:fill opacity="19789f"/>
                  </v:rect>
                  <v:rect id="Rectangle 111" o:spid="_x0000_s1058" style="position:absolute;left:109347;top:3083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" fillcolor="#30e5d0" stroked="f">
                    <v:fill opacity="22873f"/>
                  </v:rect>
                  <v:rect id="Rectangle 112" o:spid="_x0000_s1059" style="position:absolute;left:70366;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" fillcolor="#30e5d0" stroked="f">
                    <v:fill opacity="7196f"/>
                  </v:rect>
                  <v:rect id="Rectangle 113" o:spid="_x0000_s1060" style="position:absolute;left:78162;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" fillcolor="#30e5d0" stroked="f">
                    <v:fill opacity="8481f"/>
                  </v:rect>
                  <v:rect id="Rectangle 114" o:spid="_x0000_s1061" style="position:absolute;left:85958;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" fillcolor="#30e5d0" stroked="f">
                    <v:fill opacity="9766f"/>
                  </v:rect>
                  <v:rect id="Rectangle 115" o:spid="_x0000_s1062" style="position:absolute;left:93754;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" fillcolor="#30e5d0" stroked="f">
                    <v:fill opacity="13107f"/>
                  </v:rect>
                  <v:rect id="Rectangle 116" o:spid="_x0000_s1063" style="position:absolute;left:101551;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" fillcolor="#30e5d0" stroked="f">
                    <v:fill opacity="16448f"/>
                  </v:rect>
                  <v:rect id="Rectangle 117" o:spid="_x0000_s1064" style="position:absolute;left:109347;top:3854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" fillcolor="#30e5d0" stroked="f">
                    <v:fill opacity="19789f"/>
                  </v:rect>
                  <v:rect id="Rectangle 118" o:spid="_x0000_s1065" style="position:absolute;left:70366;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" fillcolor="#30e5d0" stroked="f">
                    <v:fill opacity="6682f"/>
                  </v:rect>
                  <v:rect id="Rectangle 119" o:spid="_x0000_s1066" style="position:absolute;left:78162;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" fillcolor="#30e5d0" stroked="f">
                    <v:fill opacity="7196f"/>
                  </v:rect>
                  <v:rect id="Rectangle 120" o:spid="_x0000_s1067" style="position:absolute;left:85958;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" fillcolor="#30e5d0" stroked="f">
                    <v:fill opacity="8481f"/>
                  </v:rect>
                  <v:rect id="Rectangle 121" o:spid="_x0000_s1068" style="position:absolute;left:93754;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" fillcolor="#30e5d0" stroked="f">
                    <v:fill opacity="9766f"/>
                  </v:rect>
                  <v:rect id="Rectangle 122" o:spid="_x0000_s1069" style="position:absolute;left:101551;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" fillcolor="#30e5d0" stroked="f">
                    <v:fill opacity="13107f"/>
                  </v:rect>
                  <v:rect id="Rectangle 123" o:spid="_x0000_s1070" style="position:absolute;left:109347;top:4625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" fillcolor="#30e5d0" stroked="f">
                    <v:fill opacity="16448f"/>
                  </v:rect>
                  <v:rect id="Rectangle 124" o:spid="_x0000_s1071" style="position:absolute;left:70366;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" fillcolor="#30e5d0" stroked="f">
                    <v:fill opacity="4626f"/>
                  </v:rect>
                  <v:rect id="Rectangle 125" o:spid="_x0000_s1072" style="position:absolute;left:78162;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" fillcolor="#30e5d0" stroked="f">
                    <v:fill opacity="6682f"/>
                  </v:rect>
                  <v:rect id="Rectangle 126" o:spid="_x0000_s1073" style="position:absolute;left:85958;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" fillcolor="#30e5d0" stroked="f">
                    <v:fill opacity="7196f"/>
                  </v:rect>
                  <v:rect id="Rectangle 127" o:spid="_x0000_s1074" style="position:absolute;left:93754;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" fillcolor="#30e5d0" stroked="f">
                    <v:fill opacity="8481f"/>
                  </v:rect>
                  <v:rect id="Rectangle 128" o:spid="_x0000_s1075" style="position:absolute;left:101551;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" fillcolor="#30e5d0" stroked="f">
                    <v:fill opacity="9766f"/>
                  </v:rect>
                  <v:rect id="Rectangle 129" o:spid="_x0000_s1076" style="position:absolute;left:109347;top:5396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" fillcolor="#30e5d0" stroked="f">
                    <v:fill opacity="13107f"/>
                  </v:rect>
                  <v:rect id="Rectangle 130" o:spid="_x0000_s1077" style="position:absolute;left:70366;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" fillcolor="#30e5d0" stroked="f">
                    <v:fill opacity="3341f"/>
                  </v:rect>
                  <v:rect id="Rectangle 131" o:spid="_x0000_s1078" style="position:absolute;left:78162;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" fillcolor="#30e5d0" stroked="f">
                    <v:fill opacity="4626f"/>
                  </v:rect>
                  <v:rect id="Rectangle 132" o:spid="_x0000_s1079" style="position:absolute;left:85958;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" fillcolor="#30e5d0" stroked="f">
                    <v:fill opacity="6682f"/>
                  </v:rect>
                  <v:rect id="Rectangle 133" o:spid="_x0000_s1080" style="position:absolute;left:93754;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" fillcolor="#30e5d0" stroked="f">
                    <v:fill opacity="7196f"/>
                  </v:rect>
                  <v:rect id="Rectangle 134" o:spid="_x0000_s1081" style="position:absolute;left:101551;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" fillcolor="#30e5d0" stroked="f">
                    <v:fill opacity="8481f"/>
                  </v:rect>
                  <v:rect id="Rectangle 135" o:spid="_x0000_s1082" style="position:absolute;left:109347;top:61679;width:6900;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" fillcolor="#30e5d0" stroked="f">
                    <v:fill opacity="9766f"/>
                  </v:rect>
                  <v:rect id="Rectangle 136" o:spid="_x0000_s1083" style="position:absolute;left:62569;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" fillcolor="#30e5d0" stroked="f">
                    <v:fill opacity="771f"/>
                  </v:rect>
                  <v:rect id="Rectangle 137" o:spid="_x0000_s1084" style="position:absolute;left:62569;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" fillcolor="#30e5d0" stroked="f">
                    <v:fill opacity="2056f"/>
                  </v:rect>
                  <v:rect id="Rectangle 138" o:spid="_x0000_s1085" style="position:absolute;left:62569;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" fillcolor="#30e5d0" stroked="f">
                    <v:fill opacity="4626f"/>
                  </v:rect>
                  <v:rect id="Rectangle 139" o:spid="_x0000_s1086" style="position:absolute;left:62569;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" fillcolor="#30e5d0" stroked="f">
                    <v:fill opacity="771f"/>
                  </v:rect>
                  <v:rect id="Rectangle 140" o:spid="_x0000_s1087" style="position:absolute;left:62569;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" fillcolor="#30e5d0" stroked="f">
                    <v:fill opacity="771f"/>
                  </v:rect>
                  <v:rect id="Rectangle 141" o:spid="_x0000_s1088" style="position:absolute;left:62569;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" fillcolor="#30e5d0" stroked="f">
                    <v:fill opacity="771f"/>
                  </v:rect>
                  <v:rect id="Rectangle 142" o:spid="_x0000_s1089" style="position:absolute;left:62569;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" fillcolor="#30e5d0" stroked="f">
                    <v:fill opacity="2056f"/>
                  </v:rect>
                  <v:rect id="Rectangle 143" o:spid="_x0000_s1090" style="position:absolute;left:62569;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" fillcolor="#30e5d0" stroked="f">
                    <v:fill opacity="2056f"/>
                  </v:rect>
                  <v:rect id="Rectangle 144" o:spid="_x0000_s1091" style="position:absolute;left:62569;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" fillcolor="#30e5d0" stroked="f">
                    <v:fill opacity="1285f"/>
                  </v:rect>
                  <v:rect id="Rectangle 145" o:spid="_x0000_s1092" style="position:absolute;left:54773;width:6901;height:69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" fillcolor="#30e5d0" stroked="f">
                    <v:fill opacity="771f"/>
                  </v:rect>
                  <v:rect id="Rectangle 146" o:spid="_x0000_s1093" style="position:absolute;left:54773;top:770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" fillcolor="#30e5d0" stroked="f">
                    <v:fill opacity="771f"/>
                  </v:rect>
                  <v:rect id="Rectangle 147" o:spid="_x0000_s1094" style="position:absolute;left:54773;top:1541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" fillcolor="#30e5d0" stroked="f">
                    <v:fill opacity="771f"/>
                  </v:rect>
                  <v:rect id="Rectangle 148" o:spid="_x0000_s1095" style="position:absolute;left:54773;top:2312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" fillcolor="#30e5d0" stroked="f">
                    <v:fill opacity="771f"/>
                  </v:rect>
                  <v:rect id="Rectangle 149" o:spid="_x0000_s1096" style="position:absolute;left:54773;top:3083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" fillcolor="#30e5d0" stroked="f">
                    <v:fill opacity="771f"/>
                  </v:rect>
                  <v:rect id="Rectangle 150" o:spid="_x0000_s1097" style="position:absolute;left:54773;top:3854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" fillcolor="#30e5d0" stroked="f">
                    <v:fill opacity="771f"/>
                  </v:rect>
                  <v:rect id="Rectangle 151" o:spid="_x0000_s1098" style="position:absolute;left:54773;top:4625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" fillcolor="#30e5d0" stroked="f">
                    <v:fill opacity="771f"/>
                  </v:rect>
                  <v:rect id="Rectangle 152" o:spid="_x0000_s1099" style="position:absolute;left:54773;top:5396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" fillcolor="#30e5d0" stroked="f">
                    <v:fill opacity="771f"/>
                  </v:rect>
                  <v:rect id="Rectangle 153" o:spid="_x0000_s1100" style="position:absolute;left:54773;top:61679;width:6901;height:6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" fillcolor="#30e5d0" stroked="f">
                    <v:fill opacity="771f"/>
                  </v:rect>
                </v:group>
                <w10:wrap anchorx="page"/>
              </v:group>
            </w:pict>
          </mc:Fallback>
        </mc:AlternateContent>
      </w:r>
      <w:r w:rsidRPr="00CC022E">
        <w:rPr>
          <w:lang w:val="en-US"/>
        </w:rPr>
        <w:t xml:space="preserve"> </w:t>
      </w:r>
      <w:r w:rsidR="00EE3150" w:rsidRPr="00CC022E">
        <w:rPr>
          <w:noProof/>
          <w:lang w:val="en-US"/>
        </w:rPr>
        <w:drawing>
          <wp:inline distT="0" distB="0" distL="0" distR="0" wp14:anchorId="05859C9F" wp14:editId="59CD0A80">
            <wp:extent cx="1195464" cy="256032"/>
            <wp:effectExtent l="0" t="0" r="5080" b="0"/>
            <wp:docPr id="5" name="MS logo white - EMF" descr="Microsoft logo white text version">
              <a:extLst xmlns:a="http://schemas.openxmlformats.org/drawingml/2006/main">
                <a:ext uri="{FF2B5EF4-FFF2-40B4-BE49-F238E27FC236}">
                  <a16:creationId xmlns:a16="http://schemas.microsoft.com/office/drawing/2014/main" id="{8CF01BE8-FCA3-C70A-BDE1-96B681D455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S logo white - EMF" descr="Microsoft logo white text version">
                      <a:extLst>
                        <a:ext uri="{FF2B5EF4-FFF2-40B4-BE49-F238E27FC236}">
                          <a16:creationId xmlns:a16="http://schemas.microsoft.com/office/drawing/2014/main" id="{8CF01BE8-FCA3-C70A-BDE1-96B681D455A7}"/>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r w:rsidR="00EE3150" w:rsidRPr="00CC022E">
        <w:rPr>
          <w:lang w:val="en-US"/>
        </w:rPr>
        <w:t xml:space="preserve"> </w:t>
      </w:r>
    </w:p>
    <w:p w14:paraId="12E02294" w14:textId="77777777" w:rsidR="003309E2" w:rsidRPr="00CC022E" w:rsidRDefault="003309E2">
      <w:pPr>
        <w:rPr>
          <w:lang w:val="en-US"/>
        </w:rPr>
      </w:pPr>
    </w:p>
    <w:p w14:paraId="680A388E" w14:textId="203B10D2" w:rsidR="008C5AD9" w:rsidRPr="00CC022E" w:rsidRDefault="003309E2">
      <w:pPr>
        <w:rPr>
          <w:lang w:val="en-US"/>
        </w:rPr>
      </w:pPr>
      <w:r w:rsidRPr="00CC022E">
        <w:rPr>
          <w:noProof/>
          <w:lang w:val="en-US"/>
        </w:rPr>
        <mc:AlternateContent>
          <mc:Choice Requires="wps">
            <w:drawing>
              <wp:inline distT="0" distB="0" distL="0" distR="0" wp14:anchorId="15010C67" wp14:editId="3E4D80AD">
                <wp:extent cx="4451350" cy="539115"/>
                <wp:effectExtent l="0" t="0" r="6350" b="0"/>
                <wp:docPr id="1" name="TextBox 80">
                  <a:extLst xmlns:a="http://schemas.openxmlformats.org/drawingml/2006/main">
                    <a:ext uri="{FF2B5EF4-FFF2-40B4-BE49-F238E27FC236}">
                      <a16:creationId xmlns:a16="http://schemas.microsoft.com/office/drawing/2014/main" id="{836CF025-1463-DD73-83AC-ABE7E323F144}"/>
                    </a:ext>
                  </a:extLst>
                </wp:docPr>
                <wp:cNvGraphicFramePr/>
                <a:graphic xmlns:a="http://schemas.openxmlformats.org/drawingml/2006/main">
                  <a:graphicData uri="http://schemas.microsoft.com/office/word/2010/wordprocessingShape">
                    <wps:wsp>
                      <wps:cNvSpPr txBox="1"/>
                      <wps:spPr>
                        <a:xfrm>
                          <a:off x="0" y="0"/>
                          <a:ext cx="4451350" cy="539115"/>
                        </a:xfrm>
                        <a:prstGeom prst="rect">
                          <a:avLst/>
                        </a:prstGeom>
                        <a:solidFill>
                          <a:schemeClr val="accent2"/>
                        </a:solidFill>
                      </wps:spPr>
                      <wps:txbx>
                        <w:txbxContent>
                          <w:p w14:paraId="31A4F440" w14:textId="765028BA" w:rsidR="003309E2" w:rsidRPr="00EE3150" w:rsidRDefault="00EE3150" w:rsidP="00EE3150">
                            <w:pPr>
                              <w:pStyle w:val="Title"/>
                            </w:pPr>
                            <w:r w:rsidRPr="00EE3150">
                              <w:t>Community College – Cybersecurity training handout</w:t>
                            </w:r>
                          </w:p>
                        </w:txbxContent>
                      </wps:txbx>
                      <wps:bodyPr wrap="square" lIns="0" tIns="0" rIns="0" bIns="0">
                        <a:spAutoFit/>
                      </wps:bodyPr>
                    </wps:wsp>
                  </a:graphicData>
                </a:graphic>
              </wp:inline>
            </w:drawing>
          </mc:Choice>
          <mc:Fallback>
            <w:pict>
              <v:shapetype w14:anchorId="15010C67" id="_x0000_t202" coordsize="21600,21600" o:spt="202" path="m,l,21600r21600,l21600,xe">
                <v:stroke joinstyle="miter"/>
                <v:path gradientshapeok="t" o:connecttype="rect"/>
              </v:shapetype>
              <v:shape id="TextBox 80" o:spid="_x0000_s1026" type="#_x0000_t202" style="width:350.5pt;height:42.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" fillcolor="#274b47 [3205]" stroked="f">
                <v:textbox style="mso-fit-shape-to-text:t" inset="0,0,0,0">
                  <w:txbxContent>
                    <w:p w14:paraId="31A4F440" w14:textId="765028BA" w:rsidR="003309E2" w:rsidRPr="00EE3150" w:rsidRDefault="00EE3150" w:rsidP="00EE3150">
                      <w:pPr>
                        <w:pStyle w:val="Title"/>
                      </w:pPr>
                      <w:r w:rsidRPr="00EE3150">
                        <w:t>Community College – Cybersecurity training handout</w:t>
                      </w:r>
                    </w:p>
                  </w:txbxContent>
                </v:textbox>
                <w10:anchorlock/>
              </v:shape>
            </w:pict>
          </mc:Fallback>
        </mc:AlternateContent>
      </w:r>
    </w:p>
    <w:p w14:paraId="396BA964" w14:textId="77777777" w:rsidR="009541BB" w:rsidRPr="00CC022E" w:rsidRDefault="009541BB">
      <w:pPr>
        <w:rPr>
          <w:lang w:val="en-US"/>
        </w:rPr>
      </w:pPr>
    </w:p>
    <w:p w14:paraId="3E6330BE" w14:textId="77777777" w:rsidR="009541BB" w:rsidRPr="00CC022E" w:rsidRDefault="009541BB">
      <w:pPr>
        <w:rPr>
          <w:lang w:val="en-US"/>
        </w:rPr>
      </w:pPr>
    </w:p>
    <w:p w14:paraId="122EA084" w14:textId="21D0AC24" w:rsidR="009375F5" w:rsidRPr="00CC022E" w:rsidRDefault="009375F5" w:rsidP="009375F5">
      <w:pPr>
        <w:pStyle w:val="Heading1"/>
        <w:rPr>
          <w:lang w:val="en-US"/>
        </w:rPr>
      </w:pPr>
      <w:commentRangeStart w:id="0"/>
      <w:r w:rsidRPr="00CC022E">
        <w:rPr>
          <w:lang w:val="en-US"/>
        </w:rPr>
        <w:t>Synchronous training</w:t>
      </w:r>
      <w:commentRangeEnd w:id="0"/>
      <w:r w:rsidRPr="00CC022E">
        <w:rPr>
          <w:rStyle w:val="CommentReference"/>
          <w:sz w:val="36"/>
          <w:szCs w:val="36"/>
          <w:lang w:val="en-US"/>
        </w:rPr>
        <w:commentReference w:id="0"/>
      </w:r>
    </w:p>
    <w:p w14:paraId="6185052D" w14:textId="2E4C66B5" w:rsidR="004E67D8" w:rsidRPr="00CC022E" w:rsidRDefault="004E67D8" w:rsidP="00507496">
      <w:pPr>
        <w:pStyle w:val="Heading2"/>
      </w:pPr>
      <w:r w:rsidRPr="00CC022E">
        <w:t>Background on the Education System</w:t>
      </w:r>
    </w:p>
    <w:p w14:paraId="472488CE" w14:textId="18721465" w:rsidR="004E67D8" w:rsidRPr="00CC022E" w:rsidRDefault="000D1AF6" w:rsidP="00443EFD">
      <w:pPr>
        <w:pStyle w:val="ListBullet"/>
        <w:rPr>
          <w:lang w:val="en-US"/>
        </w:rPr>
      </w:pPr>
      <w:hyperlink r:id="rId15" w:history="1">
        <w:r w:rsidR="004E67D8" w:rsidRPr="000D1AF6">
          <w:rPr>
            <w:rStyle w:val="Hyperlink"/>
            <w:lang w:val="en-US"/>
          </w:rPr>
          <w:t>Information Systems Security Association (ISSA)</w:t>
        </w:r>
      </w:hyperlink>
    </w:p>
    <w:p w14:paraId="5FA13188" w14:textId="7CE44E67" w:rsidR="004E67D8" w:rsidRPr="00CC022E" w:rsidRDefault="00CD70BF" w:rsidP="00443EFD">
      <w:pPr>
        <w:pStyle w:val="ListBullet"/>
        <w:rPr>
          <w:lang w:val="en-US"/>
        </w:rPr>
      </w:pPr>
      <w:hyperlink r:id="rId16" w:history="1">
        <w:r w:rsidR="004E67D8" w:rsidRPr="00CD70BF">
          <w:rPr>
            <w:rStyle w:val="Hyperlink"/>
            <w:lang w:val="en-US"/>
          </w:rPr>
          <w:t>Family Educational Rights and Privacy Act (FERPA)</w:t>
        </w:r>
      </w:hyperlink>
    </w:p>
    <w:p w14:paraId="45F6216C" w14:textId="19A077A9" w:rsidR="004E67D8" w:rsidRPr="00CC022E" w:rsidRDefault="00984FA8" w:rsidP="00443EFD">
      <w:pPr>
        <w:pStyle w:val="ListBullet"/>
        <w:rPr>
          <w:lang w:val="en-US"/>
        </w:rPr>
      </w:pPr>
      <w:hyperlink r:id="rId17" w:history="1">
        <w:r w:rsidR="004E67D8" w:rsidRPr="00984FA8">
          <w:rPr>
            <w:rStyle w:val="Hyperlink"/>
            <w:lang w:val="en-US"/>
          </w:rPr>
          <w:t>Americans with Disabilities Act (ADA)</w:t>
        </w:r>
      </w:hyperlink>
    </w:p>
    <w:p w14:paraId="1348378F" w14:textId="4A443F54" w:rsidR="004E67D8" w:rsidRPr="00CC022E" w:rsidRDefault="004E67D8" w:rsidP="00443EFD">
      <w:pPr>
        <w:pStyle w:val="ListBullet"/>
        <w:rPr>
          <w:lang w:val="en-US"/>
        </w:rPr>
      </w:pPr>
      <w:r w:rsidRPr="00CC022E">
        <w:rPr>
          <w:lang w:val="en-US"/>
        </w:rPr>
        <w:t>Degree pathways</w:t>
      </w:r>
    </w:p>
    <w:p w14:paraId="75860D1C" w14:textId="77777777" w:rsidR="00C833A4" w:rsidRPr="00CC022E" w:rsidRDefault="00C833A4" w:rsidP="00C833A4">
      <w:pPr>
        <w:pStyle w:val="BodyText"/>
        <w:rPr>
          <w:lang w:val="en-US"/>
        </w:rPr>
      </w:pPr>
    </w:p>
    <w:p w14:paraId="6B26FE7F" w14:textId="41266BF5" w:rsidR="00C833A4" w:rsidRPr="00CC022E" w:rsidRDefault="0058774F" w:rsidP="00507496">
      <w:pPr>
        <w:pStyle w:val="Heading2"/>
      </w:pPr>
      <w:hyperlink r:id="rId18" w:history="1">
        <w:r w:rsidR="00CC022E" w:rsidRPr="0058774F">
          <w:rPr>
            <w:rStyle w:val="Hyperlink"/>
          </w:rPr>
          <w:t>Center of Academic Excellent in Cybersecurity (CAE-C)</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404"/>
        <w:gridCol w:w="3405"/>
        <w:gridCol w:w="3405"/>
      </w:tblGrid>
      <w:tr w:rsidR="00CC022E" w14:paraId="04D4DA22" w14:textId="77777777" w:rsidTr="00CC022E">
        <w:tc>
          <w:tcPr>
            <w:tcW w:w="3404" w:type="dxa"/>
            <w:vAlign w:val="center"/>
          </w:tcPr>
          <w:p w14:paraId="4AEC1F34" w14:textId="4B85F979" w:rsidR="00CC022E" w:rsidRDefault="008260EA" w:rsidP="00CC022E">
            <w:pPr>
              <w:pStyle w:val="BodyText"/>
              <w:jc w:val="center"/>
              <w:rPr>
                <w:lang w:val="en-US"/>
              </w:rPr>
            </w:pPr>
            <w:r w:rsidRPr="008260EA">
              <w:rPr>
                <w:noProof/>
              </w:rPr>
              <mc:AlternateContent>
                <mc:Choice Requires="wpg">
                  <w:drawing>
                    <wp:inline distT="0" distB="0" distL="0" distR="0" wp14:anchorId="6DC0693A" wp14:editId="105F5E56">
                      <wp:extent cx="1763122" cy="1763123"/>
                      <wp:effectExtent l="57150" t="57150" r="85090" b="85090"/>
                      <wp:docPr id="162" name="Group 94" descr="Center of Academic Excellent in Cybersecurity - Community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3" name="TextBox 87">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64" name="Picture 164" descr="Seal of the Centers of Academic Excellence in Cybersecurity Community"/>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11160" y="111160"/>
                                  <a:ext cx="1540803" cy="154080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A338F99" id="Group 94" o:spid="_x0000_s1026" alt="Center of Academic Excellent in Cybersecurity - Community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">
                      <v:oval id="TextBox 87"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" fillcolor="white [3212]" stroked="f" strokeweight=".5pt">
                        <v:shadow on="t" color="black" opacity="5242f" offset="0,0"/>
                        <v:textbox inset="14.4pt,93.6pt,14.4pt,10.8pt"/>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 o:spid="_x0000_s1028" type="#_x0000_t75" alt="Seal of the Centers of Academic Excellence in Cybersecurity Community" style="position:absolute;left:1111;top:1111;width:15408;height:15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">
                        <v:imagedata r:id="rId20" o:title="Seal of the Centers of Academic Excellence in Cybersecurity Community"/>
                      </v:shape>
                      <w10:anchorlock/>
                    </v:group>
                  </w:pict>
                </mc:Fallback>
              </mc:AlternateContent>
            </w:r>
          </w:p>
        </w:tc>
        <w:tc>
          <w:tcPr>
            <w:tcW w:w="3405" w:type="dxa"/>
            <w:vAlign w:val="center"/>
          </w:tcPr>
          <w:p w14:paraId="5F75E003" w14:textId="1745F345" w:rsidR="00CC022E" w:rsidRDefault="008260EA" w:rsidP="00CC022E">
            <w:pPr>
              <w:pStyle w:val="BodyText"/>
              <w:jc w:val="center"/>
              <w:rPr>
                <w:lang w:val="en-US"/>
              </w:rPr>
            </w:pPr>
            <w:r w:rsidRPr="008260EA">
              <w:rPr>
                <w:noProof/>
              </w:rPr>
              <mc:AlternateContent>
                <mc:Choice Requires="wpg">
                  <w:drawing>
                    <wp:inline distT="0" distB="0" distL="0" distR="0" wp14:anchorId="71924E8B" wp14:editId="148A074F">
                      <wp:extent cx="1763122" cy="1763123"/>
                      <wp:effectExtent l="57150" t="57150" r="85090" b="85090"/>
                      <wp:docPr id="165" name="Group 95" descr="National Security Agency - United States of America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6" name="TextBox 89">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67" name="Picture 167" descr="Seal of the National Security Agenc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124046" y="124046"/>
                                  <a:ext cx="1515030" cy="15150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679EC052" id="Group 95" o:spid="_x0000_s1026" alt="National Security Agency - United States of America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">
                      <v:oval id="TextBox 89"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" fillcolor="white [3212]" stroked="f" strokeweight=".5pt">
                        <v:shadow on="t" color="black" opacity="5242f" offset="0,0"/>
                        <v:textbox inset="14.4pt,93.6pt,14.4pt,10.8pt"/>
                      </v:oval>
                      <v:shape id="Picture 167" o:spid="_x0000_s1028" type="#_x0000_t75" alt="Seal of the National Security Agency" style="position:absolute;left:1240;top:1240;width:15150;height:15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">
                        <v:imagedata r:id="rId22" o:title="Seal of the National Security Agency"/>
                      </v:shape>
                      <w10:anchorlock/>
                    </v:group>
                  </w:pict>
                </mc:Fallback>
              </mc:AlternateContent>
            </w:r>
          </w:p>
        </w:tc>
        <w:tc>
          <w:tcPr>
            <w:tcW w:w="3405" w:type="dxa"/>
            <w:vAlign w:val="center"/>
          </w:tcPr>
          <w:p w14:paraId="481FBE50" w14:textId="3BF494A9" w:rsidR="00CC022E" w:rsidRDefault="008260EA" w:rsidP="00CC022E">
            <w:pPr>
              <w:pStyle w:val="BodyText"/>
              <w:jc w:val="center"/>
              <w:rPr>
                <w:lang w:val="en-US"/>
              </w:rPr>
            </w:pPr>
            <w:r w:rsidRPr="008260EA">
              <w:rPr>
                <w:noProof/>
              </w:rPr>
              <mc:AlternateContent>
                <mc:Choice Requires="wpg">
                  <w:drawing>
                    <wp:inline distT="0" distB="0" distL="0" distR="0" wp14:anchorId="30F7F475" wp14:editId="78DC0C4D">
                      <wp:extent cx="1763122" cy="1763123"/>
                      <wp:effectExtent l="57150" t="57150" r="85090" b="85090"/>
                      <wp:docPr id="168" name="Group 96" descr="National Centres of Academic Excellence - In Cybersecurity logo"/>
                      <wp:cNvGraphicFramePr/>
                      <a:graphic xmlns:a="http://schemas.openxmlformats.org/drawingml/2006/main">
                        <a:graphicData uri="http://schemas.microsoft.com/office/word/2010/wordprocessingGroup">
                          <wpg:wgp>
                            <wpg:cNvGrpSpPr/>
                            <wpg:grpSpPr>
                              <a:xfrm>
                                <a:off x="0" y="0"/>
                                <a:ext cx="1763122" cy="1763123"/>
                                <a:chOff x="0" y="0"/>
                                <a:chExt cx="1763122" cy="1763123"/>
                              </a:xfrm>
                            </wpg:grpSpPr>
                            <wps:wsp>
                              <wps:cNvPr id="169" name="TextBox 91">
                                <a:extLst>
                                  <a:ext uri="{C183D7F6-B498-43B3-948B-1728B52AA6E4}">
                                    <adec:decorative xmlns:adec="http://schemas.microsoft.com/office/drawing/2017/decorative" val="1"/>
                                  </a:ext>
                                </a:extLst>
                              </wps:cNvPr>
                              <wps:cNvSpPr txBox="1">
                                <a:spLocks/>
                              </wps:cNvSpPr>
                              <wps:spPr>
                                <a:xfrm>
                                  <a:off x="0" y="0"/>
                                  <a:ext cx="1763122" cy="1763123"/>
                                </a:xfrm>
                                <a:prstGeom prst="ellipse">
                                  <a:avLst/>
                                </a:prstGeom>
                                <a:solidFill>
                                  <a:schemeClr val="bg1"/>
                                </a:solidFill>
                                <a:ln w="6350">
                                  <a:noFill/>
                                </a:ln>
                                <a:effectLst>
                                  <a:outerShdw blurRad="63500" algn="ctr" rotWithShape="0">
                                    <a:prstClr val="black">
                                      <a:alpha val="8000"/>
                                    </a:prstClr>
                                  </a:outerShdw>
                                </a:effectLst>
                              </wps:spPr>
                              <wps:bodyPr wrap="square" lIns="182880" tIns="1188720" rIns="182880" bIns="137160" rtlCol="0" anchor="t">
                                <a:noAutofit/>
                              </wps:bodyPr>
                            </wps:wsp>
                            <pic:pic xmlns:pic="http://schemas.openxmlformats.org/drawingml/2006/picture">
                              <pic:nvPicPr>
                                <pic:cNvPr id="170" name="Picture 170" descr="Seal of the National Centers of Academic Excellence in Cybersecurity"/>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124046" y="124046"/>
                                  <a:ext cx="1515030" cy="151503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0EC1308F" id="Group 96" o:spid="_x0000_s1026" alt="National Centres of Academic Excellence - In Cybersecurity logo" style="width:138.85pt;height:138.85pt;mso-position-horizontal-relative:char;mso-position-vertical-relative:line" coordsize="17631,176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">
                      <v:oval id="TextBox 91" o:spid="_x0000_s1027" alt="&quot;&quot;" style="position:absolute;width:17631;height:17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" fillcolor="white [3212]" stroked="f" strokeweight=".5pt">
                        <v:shadow on="t" color="black" opacity="5242f" offset="0,0"/>
                        <v:textbox inset="14.4pt,93.6pt,14.4pt,10.8pt"/>
                      </v:oval>
                      <v:shape id="Picture 170" o:spid="_x0000_s1028" type="#_x0000_t75" alt="Seal of the National Centers of Academic Excellence in Cybersecurity" style="position:absolute;left:1240;top:1240;width:15150;height:15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">
                        <v:imagedata r:id="rId24" o:title="Seal of the National Centers of Academic Excellence in Cybersecurity"/>
                      </v:shape>
                      <w10:anchorlock/>
                    </v:group>
                  </w:pict>
                </mc:Fallback>
              </mc:AlternateContent>
            </w:r>
          </w:p>
        </w:tc>
      </w:tr>
    </w:tbl>
    <w:p w14:paraId="76A07E33" w14:textId="77777777" w:rsidR="00B62C5C" w:rsidRPr="00B62C5C" w:rsidRDefault="00B62C5C" w:rsidP="00507496">
      <w:pPr>
        <w:pStyle w:val="Heading2"/>
      </w:pPr>
      <w:r w:rsidRPr="00B62C5C">
        <w:t>Education Policy Committee</w:t>
      </w:r>
    </w:p>
    <w:p w14:paraId="06165049" w14:textId="77777777" w:rsidR="00B62C5C" w:rsidRPr="00B62C5C" w:rsidRDefault="00B62C5C" w:rsidP="00B62C5C">
      <w:pPr>
        <w:pStyle w:val="BodyText"/>
        <w:rPr>
          <w:lang w:val="en-US"/>
        </w:rPr>
      </w:pPr>
      <w:r w:rsidRPr="00B62C5C">
        <w:rPr>
          <w:lang w:val="en-US"/>
        </w:rPr>
        <w:t>Ensure all learners receive the same educational experience.</w:t>
      </w:r>
    </w:p>
    <w:p w14:paraId="2112A769" w14:textId="77777777" w:rsidR="00B62C5C" w:rsidRPr="00B62C5C" w:rsidRDefault="00B62C5C" w:rsidP="00B62C5C">
      <w:pPr>
        <w:pStyle w:val="BodyText"/>
        <w:rPr>
          <w:lang w:val="en-US"/>
        </w:rPr>
      </w:pPr>
      <w:r w:rsidRPr="00B62C5C">
        <w:rPr>
          <w:lang w:val="en-US"/>
        </w:rPr>
        <w:t>Determine what rules govern educators</w:t>
      </w:r>
    </w:p>
    <w:p w14:paraId="63AD2509" w14:textId="340EFFAA" w:rsidR="00B62C5C" w:rsidRPr="00B62C5C" w:rsidRDefault="00B62C5C" w:rsidP="00B62C5C">
      <w:pPr>
        <w:pStyle w:val="ListBullet"/>
        <w:rPr>
          <w:lang w:val="en-US"/>
        </w:rPr>
      </w:pPr>
      <w:r w:rsidRPr="00B62C5C">
        <w:rPr>
          <w:lang w:val="en-US"/>
        </w:rPr>
        <w:t>Information required on a syllabus</w:t>
      </w:r>
    </w:p>
    <w:p w14:paraId="0472A576" w14:textId="5BA49AAA" w:rsidR="00B62C5C" w:rsidRPr="00B62C5C" w:rsidRDefault="00B62C5C" w:rsidP="00B62C5C">
      <w:pPr>
        <w:pStyle w:val="ListBullet"/>
        <w:rPr>
          <w:lang w:val="en-US"/>
        </w:rPr>
      </w:pPr>
      <w:r w:rsidRPr="00B62C5C">
        <w:rPr>
          <w:lang w:val="en-US"/>
        </w:rPr>
        <w:t>Number of hours of homework</w:t>
      </w:r>
    </w:p>
    <w:p w14:paraId="3D425584" w14:textId="0D24D8A6" w:rsidR="00B62C5C" w:rsidRPr="00B62C5C" w:rsidRDefault="00B62C5C" w:rsidP="00B62C5C">
      <w:pPr>
        <w:pStyle w:val="ListBullet"/>
        <w:rPr>
          <w:lang w:val="en-US"/>
        </w:rPr>
      </w:pPr>
      <w:r w:rsidRPr="00B62C5C">
        <w:rPr>
          <w:lang w:val="en-US"/>
        </w:rPr>
        <w:t>Office hours</w:t>
      </w:r>
    </w:p>
    <w:p w14:paraId="34D784E4" w14:textId="37DDD6C7" w:rsidR="00B62C5C" w:rsidRPr="00B62C5C" w:rsidRDefault="00B62C5C" w:rsidP="00B62C5C">
      <w:pPr>
        <w:pStyle w:val="ListBullet"/>
        <w:rPr>
          <w:lang w:val="en-US"/>
        </w:rPr>
      </w:pPr>
      <w:r w:rsidRPr="00B62C5C">
        <w:rPr>
          <w:lang w:val="en-US"/>
        </w:rPr>
        <w:t>Academy honesty (plagiarism, cheating, etc.)</w:t>
      </w:r>
    </w:p>
    <w:p w14:paraId="4B11F3CC" w14:textId="77777777" w:rsidR="00B62C5C" w:rsidRPr="00B62C5C" w:rsidRDefault="00B62C5C" w:rsidP="00507496">
      <w:pPr>
        <w:pStyle w:val="Heading2"/>
      </w:pPr>
      <w:r w:rsidRPr="00B62C5C">
        <w:lastRenderedPageBreak/>
        <w:t>Content and pedagogical knowledge</w:t>
      </w:r>
    </w:p>
    <w:p w14:paraId="0AC2B234" w14:textId="5D4748B4" w:rsidR="00B62C5C" w:rsidRPr="00B62C5C" w:rsidRDefault="00B62C5C" w:rsidP="00B62C5C">
      <w:pPr>
        <w:pStyle w:val="ListBullet"/>
        <w:rPr>
          <w:lang w:val="en-US"/>
        </w:rPr>
      </w:pPr>
      <w:r w:rsidRPr="00B62C5C">
        <w:rPr>
          <w:lang w:val="en-US"/>
        </w:rPr>
        <w:t>Content knowledge – “What to teach”</w:t>
      </w:r>
    </w:p>
    <w:p w14:paraId="6A3B273D" w14:textId="77B11016" w:rsidR="00B62C5C" w:rsidRPr="00B62C5C" w:rsidRDefault="00B62C5C" w:rsidP="00B62C5C">
      <w:pPr>
        <w:pStyle w:val="ListBullet"/>
        <w:rPr>
          <w:lang w:val="en-US"/>
        </w:rPr>
      </w:pPr>
      <w:r w:rsidRPr="00B62C5C">
        <w:rPr>
          <w:lang w:val="en-US"/>
        </w:rPr>
        <w:t>Pedagogical Knowledge – “How to teach”</w:t>
      </w:r>
    </w:p>
    <w:p w14:paraId="23EDB2E8" w14:textId="1BEAFCDB" w:rsidR="00C833A4" w:rsidRDefault="00B62C5C" w:rsidP="00B62C5C">
      <w:pPr>
        <w:pStyle w:val="ListBullet"/>
        <w:rPr>
          <w:lang w:val="en-US"/>
        </w:rPr>
      </w:pPr>
      <w:r w:rsidRPr="00B62C5C">
        <w:rPr>
          <w:lang w:val="en-US"/>
        </w:rPr>
        <w:t xml:space="preserve">Pedagogical content knowledge (PCK) </w:t>
      </w:r>
      <w:r>
        <w:rPr>
          <w:lang w:val="en-US"/>
        </w:rPr>
        <w:t>–</w:t>
      </w:r>
      <w:r w:rsidRPr="00B62C5C">
        <w:rPr>
          <w:lang w:val="en-US"/>
        </w:rPr>
        <w:t xml:space="preserve"> ‟How to teach this subjec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8" w:type="dxa"/>
          <w:left w:w="86" w:type="dxa"/>
          <w:bottom w:w="58" w:type="dxa"/>
          <w:right w:w="86" w:type="dxa"/>
        </w:tblCellMar>
        <w:tblLook w:val="04A0" w:firstRow="1" w:lastRow="0" w:firstColumn="1" w:lastColumn="0" w:noHBand="0" w:noVBand="1"/>
      </w:tblPr>
      <w:tblGrid>
        <w:gridCol w:w="2042"/>
        <w:gridCol w:w="2043"/>
        <w:gridCol w:w="2043"/>
        <w:gridCol w:w="2043"/>
        <w:gridCol w:w="2043"/>
      </w:tblGrid>
      <w:tr w:rsidR="0028641B" w14:paraId="7B931F73" w14:textId="77777777" w:rsidTr="0002730E">
        <w:tc>
          <w:tcPr>
            <w:tcW w:w="2042" w:type="dxa"/>
            <w:tcBorders>
              <w:top w:val="nil"/>
              <w:left w:val="nil"/>
              <w:bottom w:val="nil"/>
              <w:right w:val="nil"/>
            </w:tcBorders>
          </w:tcPr>
          <w:p w14:paraId="4C483833" w14:textId="1B3BEB87"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S</w:t>
            </w:r>
          </w:p>
        </w:tc>
        <w:tc>
          <w:tcPr>
            <w:tcW w:w="2043" w:type="dxa"/>
            <w:tcBorders>
              <w:top w:val="nil"/>
              <w:left w:val="nil"/>
              <w:bottom w:val="nil"/>
              <w:right w:val="nil"/>
            </w:tcBorders>
          </w:tcPr>
          <w:p w14:paraId="09A0D7CB" w14:textId="64C75EFA"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M</w:t>
            </w:r>
          </w:p>
        </w:tc>
        <w:tc>
          <w:tcPr>
            <w:tcW w:w="2043" w:type="dxa"/>
            <w:tcBorders>
              <w:top w:val="nil"/>
              <w:left w:val="nil"/>
              <w:bottom w:val="nil"/>
              <w:right w:val="nil"/>
            </w:tcBorders>
          </w:tcPr>
          <w:p w14:paraId="7A83435C" w14:textId="4F937ADB"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A</w:t>
            </w:r>
          </w:p>
        </w:tc>
        <w:tc>
          <w:tcPr>
            <w:tcW w:w="2043" w:type="dxa"/>
            <w:tcBorders>
              <w:top w:val="nil"/>
              <w:left w:val="nil"/>
              <w:bottom w:val="nil"/>
              <w:right w:val="nil"/>
            </w:tcBorders>
          </w:tcPr>
          <w:p w14:paraId="18BC1E9B" w14:textId="67DCFBD2"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R</w:t>
            </w:r>
          </w:p>
        </w:tc>
        <w:tc>
          <w:tcPr>
            <w:tcW w:w="2043" w:type="dxa"/>
            <w:tcBorders>
              <w:top w:val="nil"/>
              <w:left w:val="nil"/>
              <w:bottom w:val="nil"/>
              <w:right w:val="nil"/>
            </w:tcBorders>
          </w:tcPr>
          <w:p w14:paraId="03EECF4B" w14:textId="23B5A672" w:rsidR="0028641B" w:rsidRPr="0002730E" w:rsidRDefault="0028641B" w:rsidP="0002730E">
            <w:pPr>
              <w:pStyle w:val="BodyText"/>
              <w:spacing w:before="0" w:after="0"/>
              <w:rPr>
                <w:b/>
                <w:bCs/>
                <w:color w:val="008575" w:themeColor="accent1"/>
                <w:sz w:val="96"/>
                <w:szCs w:val="96"/>
                <w:lang w:val="en-US"/>
              </w:rPr>
            </w:pPr>
            <w:r w:rsidRPr="0002730E">
              <w:rPr>
                <w:b/>
                <w:bCs/>
                <w:color w:val="008575" w:themeColor="accent1"/>
                <w:sz w:val="96"/>
                <w:szCs w:val="96"/>
                <w:lang w:val="en-US"/>
              </w:rPr>
              <w:t>T</w:t>
            </w:r>
          </w:p>
        </w:tc>
      </w:tr>
      <w:tr w:rsidR="0028641B" w14:paraId="6456E3E0" w14:textId="77777777" w:rsidTr="0002730E">
        <w:tc>
          <w:tcPr>
            <w:tcW w:w="2042" w:type="dxa"/>
            <w:tcBorders>
              <w:top w:val="nil"/>
              <w:left w:val="single" w:sz="4" w:space="0" w:color="008575" w:themeColor="accent1"/>
              <w:bottom w:val="nil"/>
            </w:tcBorders>
            <w:shd w:val="clear" w:color="auto" w:fill="008575" w:themeFill="accent1"/>
          </w:tcPr>
          <w:p w14:paraId="562A6940" w14:textId="14F6CF65"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Specific</w:t>
            </w:r>
          </w:p>
        </w:tc>
        <w:tc>
          <w:tcPr>
            <w:tcW w:w="2043" w:type="dxa"/>
            <w:tcBorders>
              <w:top w:val="nil"/>
              <w:bottom w:val="nil"/>
            </w:tcBorders>
            <w:shd w:val="clear" w:color="auto" w:fill="008575" w:themeFill="accent1"/>
          </w:tcPr>
          <w:p w14:paraId="34149A70" w14:textId="455E0890"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Measurable</w:t>
            </w:r>
          </w:p>
        </w:tc>
        <w:tc>
          <w:tcPr>
            <w:tcW w:w="2043" w:type="dxa"/>
            <w:tcBorders>
              <w:top w:val="nil"/>
              <w:bottom w:val="nil"/>
            </w:tcBorders>
            <w:shd w:val="clear" w:color="auto" w:fill="008575" w:themeFill="accent1"/>
          </w:tcPr>
          <w:p w14:paraId="15757A88" w14:textId="2824ACDF"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Attainable</w:t>
            </w:r>
          </w:p>
        </w:tc>
        <w:tc>
          <w:tcPr>
            <w:tcW w:w="2043" w:type="dxa"/>
            <w:tcBorders>
              <w:top w:val="nil"/>
              <w:bottom w:val="nil"/>
            </w:tcBorders>
            <w:shd w:val="clear" w:color="auto" w:fill="008575" w:themeFill="accent1"/>
          </w:tcPr>
          <w:p w14:paraId="56EA5D97" w14:textId="78D6E995"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Relevant</w:t>
            </w:r>
          </w:p>
        </w:tc>
        <w:tc>
          <w:tcPr>
            <w:tcW w:w="2043" w:type="dxa"/>
            <w:tcBorders>
              <w:top w:val="nil"/>
              <w:bottom w:val="nil"/>
              <w:right w:val="single" w:sz="4" w:space="0" w:color="008575" w:themeColor="accent1"/>
            </w:tcBorders>
            <w:shd w:val="clear" w:color="auto" w:fill="008575" w:themeFill="accent1"/>
          </w:tcPr>
          <w:p w14:paraId="78154DCF" w14:textId="52CDAF38" w:rsidR="0028641B" w:rsidRPr="0002730E" w:rsidRDefault="0002730E" w:rsidP="0031105A">
            <w:pPr>
              <w:pStyle w:val="BodyText"/>
              <w:rPr>
                <w:rFonts w:asciiTheme="majorHAnsi" w:hAnsiTheme="majorHAnsi" w:cstheme="majorHAnsi"/>
                <w:color w:val="FFFFFF" w:themeColor="background1"/>
                <w:lang w:val="en-US"/>
              </w:rPr>
            </w:pPr>
            <w:r w:rsidRPr="0002730E">
              <w:rPr>
                <w:rFonts w:asciiTheme="majorHAnsi" w:hAnsiTheme="majorHAnsi" w:cstheme="majorHAnsi"/>
                <w:color w:val="FFFFFF" w:themeColor="background1"/>
                <w:lang w:val="en-US"/>
              </w:rPr>
              <w:t>Time-based</w:t>
            </w:r>
          </w:p>
        </w:tc>
      </w:tr>
      <w:tr w:rsidR="0028641B" w14:paraId="7C3D1C88" w14:textId="77777777" w:rsidTr="0002730E">
        <w:tc>
          <w:tcPr>
            <w:tcW w:w="2042" w:type="dxa"/>
            <w:tcBorders>
              <w:top w:val="nil"/>
              <w:left w:val="single" w:sz="4" w:space="0" w:color="008575" w:themeColor="accent1"/>
              <w:bottom w:val="nil"/>
            </w:tcBorders>
            <w:shd w:val="clear" w:color="auto" w:fill="008575" w:themeFill="accent1"/>
          </w:tcPr>
          <w:p w14:paraId="7470F4F1" w14:textId="3E78AC04" w:rsidR="0028641B" w:rsidRDefault="00D104AB" w:rsidP="0031105A">
            <w:pPr>
              <w:pStyle w:val="BodyText"/>
              <w:rPr>
                <w:lang w:val="en-US"/>
              </w:rPr>
            </w:pPr>
            <w:r>
              <w:rPr>
                <w:noProof/>
                <w:lang w:val="en-US"/>
              </w:rPr>
              <w:drawing>
                <wp:inline distT="0" distB="0" distL="0" distR="0" wp14:anchorId="366BF49D" wp14:editId="0EA129D5">
                  <wp:extent cx="457200" cy="457200"/>
                  <wp:effectExtent l="0" t="0" r="0" b="0"/>
                  <wp:docPr id="171" name="Graphic 171" descr="Bullsey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Graphic 171" descr="Bullseye outline"/>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2C71C953" w14:textId="197BE91A" w:rsidR="0028641B" w:rsidRDefault="00D104AB" w:rsidP="0031105A">
            <w:pPr>
              <w:pStyle w:val="BodyText"/>
              <w:rPr>
                <w:lang w:val="en-US"/>
              </w:rPr>
            </w:pPr>
            <w:r>
              <w:rPr>
                <w:noProof/>
                <w:lang w:val="en-US"/>
              </w:rPr>
              <w:drawing>
                <wp:inline distT="0" distB="0" distL="0" distR="0" wp14:anchorId="41AA463D" wp14:editId="57CE7BC3">
                  <wp:extent cx="457200" cy="457200"/>
                  <wp:effectExtent l="0" t="0" r="0" b="0"/>
                  <wp:docPr id="172" name="Graphic 172" descr="Presentation with pie char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Graphic 172" descr="Presentation with pie chart outlin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24452DBA" w14:textId="13D1F01A" w:rsidR="0028641B" w:rsidRDefault="00D104AB" w:rsidP="0031105A">
            <w:pPr>
              <w:pStyle w:val="BodyText"/>
              <w:rPr>
                <w:lang w:val="en-US"/>
              </w:rPr>
            </w:pPr>
            <w:r>
              <w:rPr>
                <w:noProof/>
                <w:lang w:val="en-US"/>
              </w:rPr>
              <w:drawing>
                <wp:inline distT="0" distB="0" distL="0" distR="0" wp14:anchorId="77F4E34B" wp14:editId="276EC833">
                  <wp:extent cx="457200" cy="457200"/>
                  <wp:effectExtent l="0" t="0" r="0" b="0"/>
                  <wp:docPr id="173" name="Graphic 173" descr="Aspiration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Graphic 173" descr="Aspiration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57200" cy="457200"/>
                          </a:xfrm>
                          <a:prstGeom prst="rect">
                            <a:avLst/>
                          </a:prstGeom>
                        </pic:spPr>
                      </pic:pic>
                    </a:graphicData>
                  </a:graphic>
                </wp:inline>
              </w:drawing>
            </w:r>
          </w:p>
        </w:tc>
        <w:tc>
          <w:tcPr>
            <w:tcW w:w="2043" w:type="dxa"/>
            <w:tcBorders>
              <w:top w:val="nil"/>
              <w:bottom w:val="nil"/>
            </w:tcBorders>
            <w:shd w:val="clear" w:color="auto" w:fill="008575" w:themeFill="accent1"/>
          </w:tcPr>
          <w:p w14:paraId="0CF7F15F" w14:textId="7470B60D" w:rsidR="0028641B" w:rsidRDefault="003436F8" w:rsidP="0031105A">
            <w:pPr>
              <w:pStyle w:val="BodyText"/>
              <w:rPr>
                <w:lang w:val="en-US"/>
              </w:rPr>
            </w:pPr>
            <w:r w:rsidRPr="003436F8">
              <w:rPr>
                <w:noProof/>
              </w:rPr>
              <mc:AlternateContent>
                <mc:Choice Requires="wps">
                  <w:drawing>
                    <wp:inline distT="0" distB="0" distL="0" distR="0" wp14:anchorId="2304FB0D" wp14:editId="0C24185D">
                      <wp:extent cx="457200" cy="457200"/>
                      <wp:effectExtent l="0" t="0" r="0" b="0"/>
                      <wp:docPr id="174" name="Graphic 99" descr="Intersection"/>
                      <wp:cNvGraphicFramePr/>
                      <a:graphic xmlns:a="http://schemas.openxmlformats.org/drawingml/2006/main">
                        <a:graphicData uri="http://schemas.microsoft.com/office/word/2010/wordprocessingShape">
                          <wps:wsp>
                            <wps:cNvSpPr/>
                            <wps:spPr>
                              <a:xfrm>
                                <a:off x="0" y="0"/>
                                <a:ext cx="457200" cy="457200"/>
                              </a:xfrm>
                              <a:custGeom>
                                <a:avLst/>
                                <a:gdLst>
                                  <a:gd name="connsiteX0" fmla="*/ 171506 w 571562"/>
                                  <a:gd name="connsiteY0" fmla="*/ 571898 h 571897"/>
                                  <a:gd name="connsiteX1" fmla="*/ 285806 w 571562"/>
                                  <a:gd name="connsiteY1" fmla="*/ 527873 h 571897"/>
                                  <a:gd name="connsiteX2" fmla="*/ 527674 w 571562"/>
                                  <a:gd name="connsiteY2" fmla="*/ 514978 h 571897"/>
                                  <a:gd name="connsiteX3" fmla="*/ 514779 w 571562"/>
                                  <a:gd name="connsiteY3" fmla="*/ 273111 h 571897"/>
                                  <a:gd name="connsiteX4" fmla="*/ 444998 w 571562"/>
                                  <a:gd name="connsiteY4" fmla="*/ 235161 h 571897"/>
                                  <a:gd name="connsiteX5" fmla="*/ 349471 w 571562"/>
                                  <a:gd name="connsiteY5" fmla="*/ 12304 h 571897"/>
                                  <a:gd name="connsiteX6" fmla="*/ 126615 w 571562"/>
                                  <a:gd name="connsiteY6" fmla="*/ 107830 h 571897"/>
                                  <a:gd name="connsiteX7" fmla="*/ 126615 w 571562"/>
                                  <a:gd name="connsiteY7" fmla="*/ 235161 h 571897"/>
                                  <a:gd name="connsiteX8" fmla="*/ 5996 w 571562"/>
                                  <a:gd name="connsiteY8" fmla="*/ 445326 h 571897"/>
                                  <a:gd name="connsiteX9" fmla="*/ 171506 w 571562"/>
                                  <a:gd name="connsiteY9" fmla="*/ 571898 h 571897"/>
                                  <a:gd name="connsiteX10" fmla="*/ 247706 w 571562"/>
                                  <a:gd name="connsiteY10" fmla="*/ 400448 h 571897"/>
                                  <a:gd name="connsiteX11" fmla="*/ 259746 w 571562"/>
                                  <a:gd name="connsiteY11" fmla="*/ 341098 h 571897"/>
                                  <a:gd name="connsiteX12" fmla="*/ 311867 w 571562"/>
                                  <a:gd name="connsiteY12" fmla="*/ 341098 h 571897"/>
                                  <a:gd name="connsiteX13" fmla="*/ 285806 w 571562"/>
                                  <a:gd name="connsiteY13" fmla="*/ 500908 h 571897"/>
                                  <a:gd name="connsiteX14" fmla="*/ 247706 w 571562"/>
                                  <a:gd name="connsiteY14" fmla="*/ 400448 h 571897"/>
                                  <a:gd name="connsiteX15" fmla="*/ 302685 w 571562"/>
                                  <a:gd name="connsiteY15" fmla="*/ 323295 h 571897"/>
                                  <a:gd name="connsiteX16" fmla="*/ 268928 w 571562"/>
                                  <a:gd name="connsiteY16" fmla="*/ 323295 h 571897"/>
                                  <a:gd name="connsiteX17" fmla="*/ 285806 w 571562"/>
                                  <a:gd name="connsiteY17" fmla="*/ 299988 h 571897"/>
                                  <a:gd name="connsiteX18" fmla="*/ 302685 w 571562"/>
                                  <a:gd name="connsiteY18" fmla="*/ 323295 h 571897"/>
                                  <a:gd name="connsiteX19" fmla="*/ 299256 w 571562"/>
                                  <a:gd name="connsiteY19" fmla="*/ 286538 h 571897"/>
                                  <a:gd name="connsiteX20" fmla="*/ 416985 w 571562"/>
                                  <a:gd name="connsiteY20" fmla="*/ 249000 h 571897"/>
                                  <a:gd name="connsiteX21" fmla="*/ 322611 w 571562"/>
                                  <a:gd name="connsiteY21" fmla="*/ 319533 h 571897"/>
                                  <a:gd name="connsiteX22" fmla="*/ 299256 w 571562"/>
                                  <a:gd name="connsiteY22" fmla="*/ 286500 h 571897"/>
                                  <a:gd name="connsiteX23" fmla="*/ 249002 w 571562"/>
                                  <a:gd name="connsiteY23" fmla="*/ 319609 h 571897"/>
                                  <a:gd name="connsiteX24" fmla="*/ 154628 w 571562"/>
                                  <a:gd name="connsiteY24" fmla="*/ 249000 h 571897"/>
                                  <a:gd name="connsiteX25" fmla="*/ 272357 w 571562"/>
                                  <a:gd name="connsiteY25" fmla="*/ 286462 h 571897"/>
                                  <a:gd name="connsiteX26" fmla="*/ 249002 w 571562"/>
                                  <a:gd name="connsiteY26" fmla="*/ 319571 h 571897"/>
                                  <a:gd name="connsiteX27" fmla="*/ 552506 w 571562"/>
                                  <a:gd name="connsiteY27" fmla="*/ 400448 h 571897"/>
                                  <a:gd name="connsiteX28" fmla="*/ 400624 w 571562"/>
                                  <a:gd name="connsiteY28" fmla="*/ 552852 h 571897"/>
                                  <a:gd name="connsiteX29" fmla="*/ 299256 w 571562"/>
                                  <a:gd name="connsiteY29" fmla="*/ 514396 h 571897"/>
                                  <a:gd name="connsiteX30" fmla="*/ 330688 w 571562"/>
                                  <a:gd name="connsiteY30" fmla="*/ 337135 h 571897"/>
                                  <a:gd name="connsiteX31" fmla="*/ 436901 w 571562"/>
                                  <a:gd name="connsiteY31" fmla="*/ 252725 h 571897"/>
                                  <a:gd name="connsiteX32" fmla="*/ 552506 w 571562"/>
                                  <a:gd name="connsiteY32" fmla="*/ 400448 h 571897"/>
                                  <a:gd name="connsiteX33" fmla="*/ 285806 w 571562"/>
                                  <a:gd name="connsiteY33" fmla="*/ 19448 h 571897"/>
                                  <a:gd name="connsiteX34" fmla="*/ 438199 w 571562"/>
                                  <a:gd name="connsiteY34" fmla="*/ 171856 h 571897"/>
                                  <a:gd name="connsiteX35" fmla="*/ 426167 w 571562"/>
                                  <a:gd name="connsiteY35" fmla="*/ 231198 h 571897"/>
                                  <a:gd name="connsiteX36" fmla="*/ 285806 w 571562"/>
                                  <a:gd name="connsiteY36" fmla="*/ 273022 h 571897"/>
                                  <a:gd name="connsiteX37" fmla="*/ 145446 w 571562"/>
                                  <a:gd name="connsiteY37" fmla="*/ 231198 h 571897"/>
                                  <a:gd name="connsiteX38" fmla="*/ 226464 w 571562"/>
                                  <a:gd name="connsiteY38" fmla="*/ 31479 h 571897"/>
                                  <a:gd name="connsiteX39" fmla="*/ 285806 w 571562"/>
                                  <a:gd name="connsiteY39" fmla="*/ 19448 h 571897"/>
                                  <a:gd name="connsiteX40" fmla="*/ 134702 w 571562"/>
                                  <a:gd name="connsiteY40" fmla="*/ 252725 h 571897"/>
                                  <a:gd name="connsiteX41" fmla="*/ 240915 w 571562"/>
                                  <a:gd name="connsiteY41" fmla="*/ 337135 h 571897"/>
                                  <a:gd name="connsiteX42" fmla="*/ 272347 w 571562"/>
                                  <a:gd name="connsiteY42" fmla="*/ 514396 h 571897"/>
                                  <a:gd name="connsiteX43" fmla="*/ 57438 w 571562"/>
                                  <a:gd name="connsiteY43" fmla="*/ 501487 h 571897"/>
                                  <a:gd name="connsiteX44" fmla="*/ 70345 w 571562"/>
                                  <a:gd name="connsiteY44" fmla="*/ 286578 h 571897"/>
                                  <a:gd name="connsiteX45" fmla="*/ 134702 w 571562"/>
                                  <a:gd name="connsiteY45" fmla="*/ 252725 h 5718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Lst>
                                <a:rect l="l" t="t" r="r" b="b"/>
                                <a:pathLst>
                                  <a:path w="571562" h="571897">
                                    <a:moveTo>
                                      <a:pt x="171506" y="571898"/>
                                    </a:moveTo>
                                    <a:cubicBezTo>
                                      <a:pt x="213743" y="571882"/>
                                      <a:pt x="254471" y="556194"/>
                                      <a:pt x="285806" y="527873"/>
                                    </a:cubicBezTo>
                                    <a:cubicBezTo>
                                      <a:pt x="356157" y="591102"/>
                                      <a:pt x="464445" y="585329"/>
                                      <a:pt x="527674" y="514978"/>
                                    </a:cubicBezTo>
                                    <a:cubicBezTo>
                                      <a:pt x="590903" y="444628"/>
                                      <a:pt x="585129" y="336340"/>
                                      <a:pt x="514779" y="273111"/>
                                    </a:cubicBezTo>
                                    <a:cubicBezTo>
                                      <a:pt x="494814" y="255167"/>
                                      <a:pt x="470910" y="242167"/>
                                      <a:pt x="444998" y="235161"/>
                                    </a:cubicBezTo>
                                    <a:cubicBezTo>
                                      <a:pt x="480159" y="147242"/>
                                      <a:pt x="437390" y="47466"/>
                                      <a:pt x="349471" y="12304"/>
                                    </a:cubicBezTo>
                                    <a:cubicBezTo>
                                      <a:pt x="261552" y="-22857"/>
                                      <a:pt x="161777" y="19912"/>
                                      <a:pt x="126615" y="107830"/>
                                    </a:cubicBezTo>
                                    <a:cubicBezTo>
                                      <a:pt x="110270" y="148700"/>
                                      <a:pt x="110270" y="194291"/>
                                      <a:pt x="126615" y="235161"/>
                                    </a:cubicBezTo>
                                    <a:cubicBezTo>
                                      <a:pt x="35271" y="259888"/>
                                      <a:pt x="-18732" y="353982"/>
                                      <a:pt x="5996" y="445326"/>
                                    </a:cubicBezTo>
                                    <a:cubicBezTo>
                                      <a:pt x="26229" y="520068"/>
                                      <a:pt x="94075" y="571951"/>
                                      <a:pt x="171506" y="571898"/>
                                    </a:cubicBezTo>
                                    <a:close/>
                                    <a:moveTo>
                                      <a:pt x="247706" y="400448"/>
                                    </a:moveTo>
                                    <a:cubicBezTo>
                                      <a:pt x="247682" y="380056"/>
                                      <a:pt x="251778" y="359869"/>
                                      <a:pt x="259746" y="341098"/>
                                    </a:cubicBezTo>
                                    <a:cubicBezTo>
                                      <a:pt x="276996" y="344031"/>
                                      <a:pt x="294617" y="344031"/>
                                      <a:pt x="311867" y="341098"/>
                                    </a:cubicBezTo>
                                    <a:cubicBezTo>
                                      <a:pt x="334692" y="394940"/>
                                      <a:pt x="324555" y="457106"/>
                                      <a:pt x="285806" y="500908"/>
                                    </a:cubicBezTo>
                                    <a:cubicBezTo>
                                      <a:pt x="261267" y="473196"/>
                                      <a:pt x="247715" y="437463"/>
                                      <a:pt x="247706" y="400448"/>
                                    </a:cubicBezTo>
                                    <a:close/>
                                    <a:moveTo>
                                      <a:pt x="302685" y="323295"/>
                                    </a:moveTo>
                                    <a:cubicBezTo>
                                      <a:pt x="291471" y="324617"/>
                                      <a:pt x="280142" y="324617"/>
                                      <a:pt x="268928" y="323295"/>
                                    </a:cubicBezTo>
                                    <a:cubicBezTo>
                                      <a:pt x="273809" y="315012"/>
                                      <a:pt x="279460" y="307210"/>
                                      <a:pt x="285806" y="299988"/>
                                    </a:cubicBezTo>
                                    <a:cubicBezTo>
                                      <a:pt x="292153" y="307210"/>
                                      <a:pt x="297804" y="315012"/>
                                      <a:pt x="302685" y="323295"/>
                                    </a:cubicBezTo>
                                    <a:close/>
                                    <a:moveTo>
                                      <a:pt x="299256" y="286538"/>
                                    </a:moveTo>
                                    <a:cubicBezTo>
                                      <a:pt x="331315" y="257749"/>
                                      <a:pt x="374177" y="244083"/>
                                      <a:pt x="416985" y="249000"/>
                                    </a:cubicBezTo>
                                    <a:cubicBezTo>
                                      <a:pt x="396223" y="284185"/>
                                      <a:pt x="362235" y="309587"/>
                                      <a:pt x="322611" y="319533"/>
                                    </a:cubicBezTo>
                                    <a:cubicBezTo>
                                      <a:pt x="316153" y="307641"/>
                                      <a:pt x="308314" y="296554"/>
                                      <a:pt x="299256" y="286500"/>
                                    </a:cubicBezTo>
                                    <a:close/>
                                    <a:moveTo>
                                      <a:pt x="249002" y="319609"/>
                                    </a:moveTo>
                                    <a:cubicBezTo>
                                      <a:pt x="209365" y="309645"/>
                                      <a:pt x="175374" y="284213"/>
                                      <a:pt x="154628" y="249000"/>
                                    </a:cubicBezTo>
                                    <a:cubicBezTo>
                                      <a:pt x="197424" y="244062"/>
                                      <a:pt x="240284" y="257701"/>
                                      <a:pt x="272357" y="286462"/>
                                    </a:cubicBezTo>
                                    <a:cubicBezTo>
                                      <a:pt x="263294" y="296540"/>
                                      <a:pt x="255454" y="307653"/>
                                      <a:pt x="249002" y="319571"/>
                                    </a:cubicBezTo>
                                    <a:close/>
                                    <a:moveTo>
                                      <a:pt x="552506" y="400448"/>
                                    </a:moveTo>
                                    <a:cubicBezTo>
                                      <a:pt x="552650" y="484474"/>
                                      <a:pt x="484651" y="552708"/>
                                      <a:pt x="400624" y="552852"/>
                                    </a:cubicBezTo>
                                    <a:cubicBezTo>
                                      <a:pt x="363259" y="552916"/>
                                      <a:pt x="327176" y="539227"/>
                                      <a:pt x="299256" y="514396"/>
                                    </a:cubicBezTo>
                                    <a:cubicBezTo>
                                      <a:pt x="342694" y="466145"/>
                                      <a:pt x="354888" y="397380"/>
                                      <a:pt x="330688" y="337135"/>
                                    </a:cubicBezTo>
                                    <a:cubicBezTo>
                                      <a:pt x="376159" y="324732"/>
                                      <a:pt x="414551" y="294220"/>
                                      <a:pt x="436901" y="252725"/>
                                    </a:cubicBezTo>
                                    <a:cubicBezTo>
                                      <a:pt x="504735" y="269657"/>
                                      <a:pt x="552375" y="330533"/>
                                      <a:pt x="552506" y="400448"/>
                                    </a:cubicBezTo>
                                    <a:close/>
                                    <a:moveTo>
                                      <a:pt x="285806" y="19448"/>
                                    </a:moveTo>
                                    <a:cubicBezTo>
                                      <a:pt x="369975" y="19452"/>
                                      <a:pt x="438202" y="87688"/>
                                      <a:pt x="438199" y="171856"/>
                                    </a:cubicBezTo>
                                    <a:cubicBezTo>
                                      <a:pt x="438197" y="192242"/>
                                      <a:pt x="434106" y="212422"/>
                                      <a:pt x="426167" y="231198"/>
                                    </a:cubicBezTo>
                                    <a:cubicBezTo>
                                      <a:pt x="375443" y="222894"/>
                                      <a:pt x="323712" y="238309"/>
                                      <a:pt x="285806" y="273022"/>
                                    </a:cubicBezTo>
                                    <a:cubicBezTo>
                                      <a:pt x="247901" y="238309"/>
                                      <a:pt x="196169" y="222894"/>
                                      <a:pt x="145446" y="231198"/>
                                    </a:cubicBezTo>
                                    <a:cubicBezTo>
                                      <a:pt x="112668" y="153675"/>
                                      <a:pt x="148941" y="64258"/>
                                      <a:pt x="226464" y="31479"/>
                                    </a:cubicBezTo>
                                    <a:cubicBezTo>
                                      <a:pt x="245241" y="23540"/>
                                      <a:pt x="265420" y="19449"/>
                                      <a:pt x="285806" y="19448"/>
                                    </a:cubicBezTo>
                                    <a:close/>
                                    <a:moveTo>
                                      <a:pt x="134702" y="252725"/>
                                    </a:moveTo>
                                    <a:cubicBezTo>
                                      <a:pt x="157052" y="294220"/>
                                      <a:pt x="195445" y="324732"/>
                                      <a:pt x="240915" y="337135"/>
                                    </a:cubicBezTo>
                                    <a:cubicBezTo>
                                      <a:pt x="216715" y="397380"/>
                                      <a:pt x="228909" y="466145"/>
                                      <a:pt x="272347" y="514396"/>
                                    </a:cubicBezTo>
                                    <a:cubicBezTo>
                                      <a:pt x="209438" y="570177"/>
                                      <a:pt x="113219" y="564398"/>
                                      <a:pt x="57438" y="501487"/>
                                    </a:cubicBezTo>
                                    <a:cubicBezTo>
                                      <a:pt x="1656" y="438577"/>
                                      <a:pt x="7435" y="342359"/>
                                      <a:pt x="70345" y="286578"/>
                                    </a:cubicBezTo>
                                    <a:cubicBezTo>
                                      <a:pt x="88748" y="270260"/>
                                      <a:pt x="110830" y="258644"/>
                                      <a:pt x="134702" y="252725"/>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08D0CA" id="Graphic 99" o:spid="_x0000_s1026" alt="Intersection" style="width:36pt;height:36pt;visibility:visible;mso-wrap-style:square;mso-left-percent:-10001;mso-top-percent:-10001;mso-position-horizontal:absolute;mso-position-horizontal-relative:char;mso-position-vertical:absolute;mso-position-vertical-relative:line;mso-left-percent:-10001;mso-top-percent:-10001;v-text-anchor:middle" coordsize="571562,571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" path="m171506,571898v42237,-16,82965,-15704,114300,-44025c356157,591102,464445,585329,527674,514978,590903,444628,585129,336340,514779,273111,494814,255167,470910,242167,444998,235161,480159,147242,437390,47466,349471,12304,261552,-22857,161777,19912,126615,107830v-16345,40870,-16345,86461,,127331c35271,259888,-18732,353982,5996,445326v20233,74742,88079,126625,165510,126572xm247706,400448v-24,-20392,4072,-40579,12040,-59350c276996,344031,294617,344031,311867,341098v22825,53842,12688,116008,-26061,159810c261267,473196,247715,437463,247706,400448xm302685,323295v-11214,1322,-22543,1322,-33757,c273809,315012,279460,307210,285806,299988v6347,7222,11998,15024,16879,23307xm299256,286538v32059,-28789,74921,-42455,117729,-37538c396223,284185,362235,309587,322611,319533v-6458,-11892,-14297,-22979,-23355,-33033l299256,286538xm249002,319609v-39637,-9964,-73628,-35396,-94374,-70609c197424,244062,240284,257701,272357,286462v-9063,10078,-16903,21191,-23355,33109l249002,319609xm552506,400448v144,84026,-67855,152260,-151882,152404c363259,552916,327176,539227,299256,514396v43438,-48251,55632,-117016,31432,-177261c376159,324732,414551,294220,436901,252725v67834,16932,115474,77808,115605,147723xm285806,19448v84169,4,152396,68240,152393,152408c438197,192242,434106,212422,426167,231198v-50724,-8304,-102455,7111,-140361,41824c247901,238309,196169,222894,145446,231198,112668,153675,148941,64258,226464,31479v18777,-7939,38956,-12030,59342,-12031xm134702,252725v22350,41495,60743,72007,106213,84410c216715,397380,228909,466145,272347,514396,209438,570177,113219,564398,57438,501487,1656,438577,7435,342359,70345,286578v18403,-16318,40485,-27934,64357,-33853xe" fillcolor="white [3212]" stroked="f">
                      <v:stroke joinstyle="miter"/>
                      <v:path arrowok="t" o:connecttype="custom" o:connectlocs="137190,457201;228620,422005;422093,411696;411779,218337;355960,187998;279546,9836;101281,86204;101281,187998;4796,356013;137190,457201;198143,320136;207774,272689;249467,272689;228620,400448;198143,320136;242122,258456;215119,258456;228620,239824;242122,258456;239379,229071;333552,199062;258061,255449;239379,229041;199180,255510;123689,199062;217862,229011;199180,255479;441957,320136;320464,441975;239379,411231;264522,269521;349483,202040;441957,320136;228620,15548;350521,137389;340897,184830;228620,218266;116344,184830;181152,25166;228620,15548;107750,202040;192711,269521;217854,411231;45945,400911;56270,229103;107750,202040" o:connectangles="0,0,0,0,0,0,0,0,0,0,0,0,0,0,0,0,0,0,0,0,0,0,0,0,0,0,0,0,0,0,0,0,0,0,0,0,0,0,0,0,0,0,0,0,0,0"/>
                      <w10:anchorlock/>
                    </v:shape>
                  </w:pict>
                </mc:Fallback>
              </mc:AlternateContent>
            </w:r>
          </w:p>
        </w:tc>
        <w:tc>
          <w:tcPr>
            <w:tcW w:w="2043" w:type="dxa"/>
            <w:tcBorders>
              <w:top w:val="nil"/>
              <w:bottom w:val="nil"/>
              <w:right w:val="single" w:sz="4" w:space="0" w:color="008575" w:themeColor="accent1"/>
            </w:tcBorders>
            <w:shd w:val="clear" w:color="auto" w:fill="008575" w:themeFill="accent1"/>
          </w:tcPr>
          <w:p w14:paraId="1EF370DA" w14:textId="4AF05C46" w:rsidR="0028641B" w:rsidRDefault="00661E75" w:rsidP="0031105A">
            <w:pPr>
              <w:pStyle w:val="BodyText"/>
              <w:rPr>
                <w:lang w:val="en-US"/>
              </w:rPr>
            </w:pPr>
            <w:r>
              <w:rPr>
                <w:noProof/>
                <w:lang w:val="en-US"/>
              </w:rPr>
              <w:drawing>
                <wp:inline distT="0" distB="0" distL="0" distR="0" wp14:anchorId="0210B6D6" wp14:editId="1C6251E6">
                  <wp:extent cx="457200" cy="457200"/>
                  <wp:effectExtent l="0" t="0" r="0" b="0"/>
                  <wp:docPr id="176" name="Graphic 176" descr="Stopwatch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Graphic 176" descr="Stopwatch outlin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57200" cy="457200"/>
                          </a:xfrm>
                          <a:prstGeom prst="rect">
                            <a:avLst/>
                          </a:prstGeom>
                        </pic:spPr>
                      </pic:pic>
                    </a:graphicData>
                  </a:graphic>
                </wp:inline>
              </w:drawing>
            </w:r>
          </w:p>
        </w:tc>
      </w:tr>
      <w:tr w:rsidR="0002730E" w14:paraId="6E3DCA44" w14:textId="77777777" w:rsidTr="00661E75">
        <w:tc>
          <w:tcPr>
            <w:tcW w:w="2042" w:type="dxa"/>
            <w:tcBorders>
              <w:top w:val="nil"/>
            </w:tcBorders>
            <w:shd w:val="clear" w:color="auto" w:fill="F2F2F2" w:themeFill="background1" w:themeFillShade="F2"/>
          </w:tcPr>
          <w:p w14:paraId="4F7C763B" w14:textId="60427B7F" w:rsidR="0002730E" w:rsidRDefault="0002730E" w:rsidP="0002730E">
            <w:pPr>
              <w:pStyle w:val="BodyText"/>
              <w:rPr>
                <w:lang w:val="en-US"/>
              </w:rPr>
            </w:pPr>
            <w:r>
              <w:rPr>
                <w:lang w:val="en-US"/>
              </w:rPr>
              <w:t xml:space="preserve">Make goals clear and </w:t>
            </w:r>
            <w:r w:rsidRPr="00661E75">
              <w:rPr>
                <w:b/>
                <w:bCs/>
                <w:lang w:val="en-US"/>
              </w:rPr>
              <w:t>specific</w:t>
            </w:r>
          </w:p>
        </w:tc>
        <w:tc>
          <w:tcPr>
            <w:tcW w:w="2043" w:type="dxa"/>
            <w:tcBorders>
              <w:top w:val="nil"/>
            </w:tcBorders>
            <w:shd w:val="clear" w:color="auto" w:fill="F2F2F2" w:themeFill="background1" w:themeFillShade="F2"/>
          </w:tcPr>
          <w:p w14:paraId="74D093C4" w14:textId="7188ACC5" w:rsidR="0002730E" w:rsidRDefault="0002730E" w:rsidP="0002730E">
            <w:pPr>
              <w:pStyle w:val="BodyText"/>
              <w:rPr>
                <w:lang w:val="en-US"/>
              </w:rPr>
            </w:pPr>
            <w:r>
              <w:rPr>
                <w:lang w:val="en-US"/>
              </w:rPr>
              <w:t xml:space="preserve">Define </w:t>
            </w:r>
            <w:r w:rsidRPr="00661E75">
              <w:rPr>
                <w:b/>
                <w:bCs/>
                <w:lang w:val="en-US"/>
              </w:rPr>
              <w:t>measurable</w:t>
            </w:r>
            <w:r>
              <w:rPr>
                <w:lang w:val="en-US"/>
              </w:rPr>
              <w:t xml:space="preserve"> assets</w:t>
            </w:r>
          </w:p>
        </w:tc>
        <w:tc>
          <w:tcPr>
            <w:tcW w:w="2043" w:type="dxa"/>
            <w:tcBorders>
              <w:top w:val="nil"/>
            </w:tcBorders>
            <w:shd w:val="clear" w:color="auto" w:fill="F2F2F2" w:themeFill="background1" w:themeFillShade="F2"/>
          </w:tcPr>
          <w:p w14:paraId="00C1BA59" w14:textId="23590884" w:rsidR="0002730E" w:rsidRDefault="0002730E" w:rsidP="0002730E">
            <w:pPr>
              <w:pStyle w:val="BodyText"/>
              <w:rPr>
                <w:lang w:val="en-US"/>
              </w:rPr>
            </w:pPr>
            <w:r>
              <w:rPr>
                <w:lang w:val="en-US"/>
              </w:rPr>
              <w:t xml:space="preserve">Confirm your goals are </w:t>
            </w:r>
            <w:r w:rsidRPr="00661E75">
              <w:rPr>
                <w:b/>
                <w:bCs/>
                <w:lang w:val="en-US"/>
              </w:rPr>
              <w:t>attainable</w:t>
            </w:r>
          </w:p>
        </w:tc>
        <w:tc>
          <w:tcPr>
            <w:tcW w:w="2043" w:type="dxa"/>
            <w:tcBorders>
              <w:top w:val="nil"/>
            </w:tcBorders>
            <w:shd w:val="clear" w:color="auto" w:fill="F2F2F2" w:themeFill="background1" w:themeFillShade="F2"/>
          </w:tcPr>
          <w:p w14:paraId="23168A6D" w14:textId="29A868AD" w:rsidR="0002730E" w:rsidRDefault="0002730E" w:rsidP="0002730E">
            <w:pPr>
              <w:pStyle w:val="BodyText"/>
              <w:rPr>
                <w:lang w:val="en-US"/>
              </w:rPr>
            </w:pPr>
            <w:r>
              <w:rPr>
                <w:lang w:val="en-US"/>
              </w:rPr>
              <w:t xml:space="preserve">Verify your goals are </w:t>
            </w:r>
            <w:r w:rsidRPr="00661E75">
              <w:rPr>
                <w:b/>
                <w:bCs/>
                <w:lang w:val="en-US"/>
              </w:rPr>
              <w:t>relevant</w:t>
            </w:r>
          </w:p>
        </w:tc>
        <w:tc>
          <w:tcPr>
            <w:tcW w:w="2043" w:type="dxa"/>
            <w:tcBorders>
              <w:top w:val="nil"/>
            </w:tcBorders>
            <w:shd w:val="clear" w:color="auto" w:fill="F2F2F2" w:themeFill="background1" w:themeFillShade="F2"/>
          </w:tcPr>
          <w:p w14:paraId="32C943E1" w14:textId="3CC47B95" w:rsidR="0002730E" w:rsidRDefault="0002730E" w:rsidP="0002730E">
            <w:pPr>
              <w:pStyle w:val="BodyText"/>
              <w:rPr>
                <w:lang w:val="en-US"/>
              </w:rPr>
            </w:pPr>
            <w:r>
              <w:rPr>
                <w:lang w:val="en-US"/>
              </w:rPr>
              <w:t xml:space="preserve">Set up a </w:t>
            </w:r>
            <w:r w:rsidRPr="00661E75">
              <w:rPr>
                <w:b/>
                <w:bCs/>
                <w:lang w:val="en-US"/>
              </w:rPr>
              <w:t>time-based</w:t>
            </w:r>
            <w:r>
              <w:rPr>
                <w:lang w:val="en-US"/>
              </w:rPr>
              <w:t xml:space="preserve"> plan</w:t>
            </w:r>
          </w:p>
        </w:tc>
      </w:tr>
    </w:tbl>
    <w:p w14:paraId="76A4C540" w14:textId="77777777" w:rsidR="0031105A" w:rsidRDefault="0031105A" w:rsidP="00FB3B62">
      <w:pPr>
        <w:pStyle w:val="BodyText"/>
      </w:pPr>
    </w:p>
    <w:p w14:paraId="199EEFAE" w14:textId="77777777" w:rsidR="00FB3B62" w:rsidRPr="00FB3B62" w:rsidRDefault="00FB3B62" w:rsidP="00507496">
      <w:pPr>
        <w:pStyle w:val="Heading2"/>
      </w:pPr>
      <w:bookmarkStart w:id="1" w:name="_Hlk110596648"/>
      <w:commentRangeStart w:id="2"/>
      <w:commentRangeStart w:id="3"/>
      <w:r w:rsidRPr="00FB3B62">
        <w:t>Discussion: Multiple types of Learners in CC</w:t>
      </w:r>
    </w:p>
    <w:p w14:paraId="015D9C17" w14:textId="77777777" w:rsidR="00FB3B62" w:rsidRPr="00FB3B62" w:rsidRDefault="00FB3B62" w:rsidP="00FB3B62">
      <w:pPr>
        <w:pStyle w:val="ListBullet"/>
      </w:pPr>
      <w:r w:rsidRPr="00FB3B62">
        <w:t>What are the different types of students that will be taking your classes?</w:t>
      </w:r>
    </w:p>
    <w:p w14:paraId="7F39C278" w14:textId="77777777" w:rsidR="00FB3B62" w:rsidRDefault="00FB3B62" w:rsidP="00FB3B62">
      <w:pPr>
        <w:pStyle w:val="ListBullet"/>
      </w:pPr>
      <w:r w:rsidRPr="00FB3B62">
        <w:t>How will these personas impact instruction?</w:t>
      </w:r>
      <w:bookmarkEnd w:id="1"/>
    </w:p>
    <w:p w14:paraId="170E5ED0" w14:textId="17B31A83" w:rsidR="00524499" w:rsidRPr="002B2F1D" w:rsidRDefault="00524499" w:rsidP="00524499">
      <w:pPr>
        <w:pStyle w:val="BodyText"/>
        <w:rPr>
          <w:rFonts w:asciiTheme="majorHAnsi" w:hAnsiTheme="majorHAnsi" w:cstheme="majorHAnsi"/>
          <w:sz w:val="24"/>
          <w:szCs w:val="24"/>
        </w:rPr>
      </w:pPr>
      <w:r w:rsidRPr="002B2F1D">
        <w:rPr>
          <w:rFonts w:asciiTheme="majorHAnsi" w:hAnsiTheme="majorHAnsi" w:cstheme="majorHAnsi"/>
          <w:sz w:val="24"/>
          <w:szCs w:val="24"/>
        </w:rPr>
        <w:t>Learning partnership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8" w:type="dxa"/>
          <w:left w:w="86" w:type="dxa"/>
          <w:bottom w:w="58" w:type="dxa"/>
          <w:right w:w="86" w:type="dxa"/>
        </w:tblCellMar>
        <w:tblLook w:val="04A0" w:firstRow="1" w:lastRow="0" w:firstColumn="1" w:lastColumn="0" w:noHBand="0" w:noVBand="1"/>
      </w:tblPr>
      <w:tblGrid>
        <w:gridCol w:w="3250"/>
        <w:gridCol w:w="6964"/>
      </w:tblGrid>
      <w:tr w:rsidR="004C1619" w14:paraId="2DF8901D" w14:textId="77777777" w:rsidTr="004C1619">
        <w:tc>
          <w:tcPr>
            <w:tcW w:w="3145" w:type="dxa"/>
            <w:tcBorders>
              <w:bottom w:val="nil"/>
            </w:tcBorders>
          </w:tcPr>
          <w:p w14:paraId="319810E8" w14:textId="3B8B73F7" w:rsidR="004C1619" w:rsidRPr="002B2F1D" w:rsidRDefault="004C1619" w:rsidP="00FB3B62">
            <w:pPr>
              <w:rPr>
                <w:rFonts w:asciiTheme="majorHAnsi" w:hAnsiTheme="majorHAnsi" w:cstheme="majorHAnsi"/>
              </w:rPr>
            </w:pPr>
            <w:r w:rsidRPr="002B2F1D">
              <w:rPr>
                <w:rFonts w:asciiTheme="majorHAnsi" w:hAnsiTheme="majorHAnsi" w:cstheme="majorHAnsi"/>
              </w:rPr>
              <w:t>Building authentic trusting relationship with students and using that bond to help students “rise to higher expectations”</w:t>
            </w:r>
          </w:p>
        </w:tc>
        <w:tc>
          <w:tcPr>
            <w:tcW w:w="7069" w:type="dxa"/>
            <w:vMerge w:val="restart"/>
            <w:shd w:val="clear" w:color="auto" w:fill="F2F2F2" w:themeFill="background1" w:themeFillShade="F2"/>
          </w:tcPr>
          <w:p w14:paraId="1613FEA1" w14:textId="77777777" w:rsidR="004C1619" w:rsidRPr="004C1619" w:rsidRDefault="004C1619" w:rsidP="004C1619">
            <w:pPr>
              <w:pStyle w:val="ListBullet"/>
            </w:pPr>
            <w:r w:rsidRPr="00B2253A">
              <w:rPr>
                <w:rFonts w:asciiTheme="majorHAnsi" w:hAnsiTheme="majorHAnsi" w:cstheme="majorHAnsi"/>
                <w:color w:val="006357" w:themeColor="accent1" w:themeShade="BF"/>
              </w:rPr>
              <w:t>Greet</w:t>
            </w:r>
            <w:r w:rsidRPr="00B2253A">
              <w:rPr>
                <w:color w:val="006357" w:themeColor="accent1" w:themeShade="BF"/>
              </w:rPr>
              <w:t xml:space="preserve"> </w:t>
            </w:r>
            <w:r w:rsidRPr="004C1619">
              <w:t>students</w:t>
            </w:r>
          </w:p>
          <w:p w14:paraId="181C26C8" w14:textId="77777777" w:rsidR="004C1619" w:rsidRPr="004C1619" w:rsidRDefault="004C1619" w:rsidP="004C1619">
            <w:pPr>
              <w:pStyle w:val="ListBullet"/>
            </w:pPr>
            <w:r w:rsidRPr="004C1619">
              <w:t xml:space="preserve">Ask about </w:t>
            </w:r>
            <w:r w:rsidRPr="00B2253A">
              <w:rPr>
                <w:rFonts w:asciiTheme="majorHAnsi" w:hAnsiTheme="majorHAnsi" w:cstheme="majorHAnsi"/>
                <w:color w:val="006357" w:themeColor="accent1" w:themeShade="BF"/>
              </w:rPr>
              <w:t>life events or interests</w:t>
            </w:r>
            <w:r w:rsidRPr="00B2253A">
              <w:rPr>
                <w:color w:val="006357" w:themeColor="accent1" w:themeShade="BF"/>
              </w:rPr>
              <w:t xml:space="preserve"> </w:t>
            </w:r>
            <w:r w:rsidRPr="004C1619">
              <w:t>outside the classroom</w:t>
            </w:r>
          </w:p>
          <w:p w14:paraId="0B08744B" w14:textId="77777777" w:rsidR="004C1619" w:rsidRPr="004C1619" w:rsidRDefault="004C1619" w:rsidP="004C1619">
            <w:pPr>
              <w:pStyle w:val="ListBullet"/>
            </w:pPr>
            <w:r w:rsidRPr="004C1619">
              <w:t xml:space="preserve">Use and learn correct pronunciation of </w:t>
            </w:r>
            <w:r w:rsidRPr="00B2253A">
              <w:rPr>
                <w:rFonts w:asciiTheme="majorHAnsi" w:hAnsiTheme="majorHAnsi" w:cstheme="majorHAnsi"/>
                <w:color w:val="006357" w:themeColor="accent1" w:themeShade="BF"/>
              </w:rPr>
              <w:t>student names</w:t>
            </w:r>
          </w:p>
          <w:p w14:paraId="5E62061C" w14:textId="77777777" w:rsidR="004C1619" w:rsidRPr="004C1619" w:rsidRDefault="004C1619" w:rsidP="004C1619">
            <w:pPr>
              <w:pStyle w:val="ListBullet"/>
            </w:pPr>
            <w:r w:rsidRPr="00B2253A">
              <w:rPr>
                <w:rFonts w:asciiTheme="majorHAnsi" w:hAnsiTheme="majorHAnsi" w:cstheme="majorHAnsi"/>
                <w:color w:val="006357" w:themeColor="accent1" w:themeShade="BF"/>
              </w:rPr>
              <w:t>Share a challenge</w:t>
            </w:r>
            <w:r w:rsidRPr="00B2253A">
              <w:rPr>
                <w:color w:val="006357" w:themeColor="accent1" w:themeShade="BF"/>
              </w:rPr>
              <w:t xml:space="preserve"> </w:t>
            </w:r>
            <w:r w:rsidRPr="004C1619">
              <w:t>you had a young person or as a learner</w:t>
            </w:r>
          </w:p>
          <w:p w14:paraId="71914818" w14:textId="77777777" w:rsidR="004C1619" w:rsidRPr="004C1619" w:rsidRDefault="004C1619" w:rsidP="004C1619">
            <w:pPr>
              <w:pStyle w:val="ListBullet"/>
            </w:pPr>
            <w:r w:rsidRPr="004C1619">
              <w:t xml:space="preserve">Recognize </w:t>
            </w:r>
            <w:r w:rsidRPr="00B2253A">
              <w:rPr>
                <w:rFonts w:asciiTheme="majorHAnsi" w:hAnsiTheme="majorHAnsi" w:cstheme="majorHAnsi"/>
                <w:color w:val="006357" w:themeColor="accent1" w:themeShade="BF"/>
              </w:rPr>
              <w:t>student successes</w:t>
            </w:r>
            <w:r w:rsidRPr="00B2253A">
              <w:rPr>
                <w:color w:val="006357" w:themeColor="accent1" w:themeShade="BF"/>
              </w:rPr>
              <w:t xml:space="preserve"> </w:t>
            </w:r>
            <w:r w:rsidRPr="004C1619">
              <w:t>– but don’t lavish praise for simple tasks</w:t>
            </w:r>
          </w:p>
          <w:p w14:paraId="6D87BE72" w14:textId="77777777" w:rsidR="004C1619" w:rsidRPr="004C1619" w:rsidRDefault="004C1619" w:rsidP="004C1619">
            <w:pPr>
              <w:pStyle w:val="ListBullet"/>
            </w:pPr>
            <w:r w:rsidRPr="00B2253A">
              <w:rPr>
                <w:rFonts w:asciiTheme="majorHAnsi" w:hAnsiTheme="majorHAnsi" w:cstheme="majorHAnsi"/>
                <w:color w:val="006357" w:themeColor="accent1" w:themeShade="BF"/>
              </w:rPr>
              <w:t>Positively guide</w:t>
            </w:r>
            <w:r w:rsidRPr="00B2253A">
              <w:rPr>
                <w:color w:val="006357" w:themeColor="accent1" w:themeShade="BF"/>
              </w:rPr>
              <w:t xml:space="preserve"> </w:t>
            </w:r>
            <w:r w:rsidRPr="004C1619">
              <w:t>distracted students toward the initial steps to complete the task</w:t>
            </w:r>
          </w:p>
          <w:p w14:paraId="31CD59BE" w14:textId="0BA213D4" w:rsidR="004C1619" w:rsidRDefault="004C1619" w:rsidP="004C1619">
            <w:pPr>
              <w:pStyle w:val="ListBullet"/>
            </w:pPr>
            <w:r w:rsidRPr="00B2253A">
              <w:rPr>
                <w:rFonts w:asciiTheme="majorHAnsi" w:hAnsiTheme="majorHAnsi" w:cstheme="majorHAnsi"/>
                <w:color w:val="006357" w:themeColor="accent1" w:themeShade="BF"/>
              </w:rPr>
              <w:t>Provide checkpoints/scoring guides</w:t>
            </w:r>
            <w:r w:rsidRPr="00B2253A">
              <w:rPr>
                <w:color w:val="006357" w:themeColor="accent1" w:themeShade="BF"/>
              </w:rPr>
              <w:t xml:space="preserve"> </w:t>
            </w:r>
            <w:r w:rsidRPr="004C1619">
              <w:t>for assignments so students can self-check themselves</w:t>
            </w:r>
          </w:p>
        </w:tc>
      </w:tr>
      <w:tr w:rsidR="004C1619" w14:paraId="20D4DAA4" w14:textId="77777777" w:rsidTr="00881843">
        <w:tc>
          <w:tcPr>
            <w:tcW w:w="3145" w:type="dxa"/>
            <w:tcBorders>
              <w:top w:val="nil"/>
            </w:tcBorders>
            <w:tcMar>
              <w:left w:w="0" w:type="dxa"/>
              <w:right w:w="0" w:type="dxa"/>
            </w:tcMar>
            <w:vAlign w:val="bottom"/>
          </w:tcPr>
          <w:p w14:paraId="33BD63F4" w14:textId="45296887" w:rsidR="004C1619" w:rsidRDefault="00881843" w:rsidP="00881843">
            <w:r w:rsidRPr="002B2F1D">
              <w:rPr>
                <w:noProof/>
              </w:rPr>
              <w:drawing>
                <wp:inline distT="0" distB="0" distL="0" distR="0" wp14:anchorId="609BDA68" wp14:editId="5616C00A">
                  <wp:extent cx="2057400" cy="1200150"/>
                  <wp:effectExtent l="0" t="0" r="0" b="0"/>
                  <wp:docPr id="20" name="Picture 19" descr="Handshake">
                    <a:extLst xmlns:a="http://schemas.openxmlformats.org/drawingml/2006/main">
                      <a:ext uri="{FF2B5EF4-FFF2-40B4-BE49-F238E27FC236}">
                        <a16:creationId xmlns:a16="http://schemas.microsoft.com/office/drawing/2014/main" id="{C360939A-FEF4-4E51-A2F4-30B2F9BDF28F}"/>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Handshake">
                            <a:extLst>
                              <a:ext uri="{FF2B5EF4-FFF2-40B4-BE49-F238E27FC236}">
                                <a16:creationId xmlns:a16="http://schemas.microsoft.com/office/drawing/2014/main" id="{C360939A-FEF4-4E51-A2F4-30B2F9BDF28F}"/>
                              </a:ext>
                              <a:ext uri="{C183D7F6-B498-43B3-948B-1728B52AA6E4}">
                                <adec:decorative xmlns:adec="http://schemas.microsoft.com/office/drawing/2017/decorative" val="0"/>
                              </a:ext>
                            </a:extLst>
                          </pic:cNvPr>
                          <pic:cNvPicPr>
                            <a:picLocks noChangeAspect="1"/>
                          </pic:cNvPicPr>
                        </pic:nvPicPr>
                        <pic:blipFill rotWithShape="1">
                          <a:blip r:embed="rId33">
                            <a:extLst>
                              <a:ext uri="{28A0092B-C50C-407E-A947-70E740481C1C}">
                                <a14:useLocalDpi xmlns:a14="http://schemas.microsoft.com/office/drawing/2010/main" val="0"/>
                              </a:ext>
                              <a:ext uri="{837473B0-CC2E-450A-ABE3-18F120FF3D39}">
                                <a1611:picAttrSrcUrl xmlns:a1611="http://schemas.microsoft.com/office/drawing/2016/11/main" r:id="rId34"/>
                              </a:ext>
                            </a:extLst>
                          </a:blip>
                          <a:srcRect b="2778"/>
                          <a:stretch/>
                        </pic:blipFill>
                        <pic:spPr bwMode="auto">
                          <a:xfrm>
                            <a:off x="0" y="0"/>
                            <a:ext cx="2057834" cy="1200403"/>
                          </a:xfrm>
                          <a:prstGeom prst="rect">
                            <a:avLst/>
                          </a:prstGeom>
                          <a:ln>
                            <a:noFill/>
                          </a:ln>
                          <a:extLst>
                            <a:ext uri="{53640926-AAD7-44D8-BBD7-CCE9431645EC}">
                              <a14:shadowObscured xmlns:a14="http://schemas.microsoft.com/office/drawing/2010/main"/>
                            </a:ext>
                          </a:extLst>
                        </pic:spPr>
                      </pic:pic>
                    </a:graphicData>
                  </a:graphic>
                </wp:inline>
              </w:drawing>
            </w:r>
          </w:p>
        </w:tc>
        <w:tc>
          <w:tcPr>
            <w:tcW w:w="7069" w:type="dxa"/>
            <w:vMerge/>
            <w:shd w:val="clear" w:color="auto" w:fill="F2F2F2" w:themeFill="background1" w:themeFillShade="F2"/>
          </w:tcPr>
          <w:p w14:paraId="03B0630F" w14:textId="77777777" w:rsidR="004C1619" w:rsidRDefault="004C1619" w:rsidP="00FB3B62"/>
        </w:tc>
      </w:tr>
    </w:tbl>
    <w:p w14:paraId="65E66490" w14:textId="6A7C6525" w:rsidR="00FB3B62" w:rsidRPr="00FB3B62" w:rsidRDefault="00FB3B62" w:rsidP="00FB3B62"/>
    <w:p w14:paraId="52ACCE24" w14:textId="77777777" w:rsidR="00FB3B62" w:rsidRPr="00FB3B62" w:rsidRDefault="00FB3B62" w:rsidP="00507496">
      <w:pPr>
        <w:pStyle w:val="Heading2"/>
      </w:pPr>
      <w:r w:rsidRPr="00FB3B62">
        <w:t>Discussion: Normalizing Cyber common sense</w:t>
      </w:r>
    </w:p>
    <w:p w14:paraId="4A6D0F26" w14:textId="77777777" w:rsidR="00FB3B62" w:rsidRPr="00FB3B62" w:rsidRDefault="00FB3B62" w:rsidP="00FB3B62">
      <w:pPr>
        <w:pStyle w:val="ListBullet"/>
      </w:pPr>
      <w:r w:rsidRPr="00FB3B62">
        <w:t>What are some examples of Cyber common sense?</w:t>
      </w:r>
    </w:p>
    <w:p w14:paraId="54EAF700" w14:textId="77777777" w:rsidR="00FB3B62" w:rsidRPr="00FB3B62" w:rsidRDefault="00FB3B62" w:rsidP="00FB3B62">
      <w:pPr>
        <w:pStyle w:val="ListBullet"/>
      </w:pPr>
      <w:r w:rsidRPr="00FB3B62">
        <w:t>How could you normalize these items for your students?</w:t>
      </w:r>
    </w:p>
    <w:p w14:paraId="55129ECE" w14:textId="77777777" w:rsidR="00FB3B62" w:rsidRPr="00FB3B62" w:rsidRDefault="00FB3B62" w:rsidP="00507496">
      <w:pPr>
        <w:pStyle w:val="Heading2"/>
      </w:pPr>
      <w:r w:rsidRPr="00FB3B62">
        <w:lastRenderedPageBreak/>
        <w:t>Discussion: Incorporating emerging technologies &amp; trends</w:t>
      </w:r>
    </w:p>
    <w:p w14:paraId="2FD8576E" w14:textId="46631C94" w:rsidR="00FB3B62" w:rsidRDefault="00FB3B62" w:rsidP="00FB3B62">
      <w:pPr>
        <w:pStyle w:val="ListBullet"/>
      </w:pPr>
      <w:r w:rsidRPr="00FB3B62">
        <w:t>How could you bring your expertise to enhance the student experience?</w:t>
      </w:r>
      <w:commentRangeEnd w:id="2"/>
      <w:r w:rsidRPr="00FB3B62">
        <w:commentReference w:id="2"/>
      </w:r>
      <w:commentRangeEnd w:id="3"/>
      <w:r w:rsidRPr="00FB3B62">
        <w:commentReference w:id="3"/>
      </w:r>
    </w:p>
    <w:p w14:paraId="5A0A7BD1" w14:textId="77777777" w:rsidR="00275241" w:rsidRDefault="00275241" w:rsidP="00507496">
      <w:pPr>
        <w:pStyle w:val="Heading2"/>
      </w:pPr>
      <w:r>
        <w:t>Checklist: Before the first day with students</w:t>
      </w:r>
    </w:p>
    <w:p w14:paraId="5F3CDAC3" w14:textId="68E95038" w:rsidR="00275241" w:rsidRDefault="00275241" w:rsidP="00275241">
      <w:pPr>
        <w:pStyle w:val="ListBullet"/>
      </w:pPr>
      <w:r>
        <w:t>Sign all employment forms</w:t>
      </w:r>
    </w:p>
    <w:p w14:paraId="3CA162E0" w14:textId="77777777" w:rsidR="00275241" w:rsidRDefault="00275241" w:rsidP="00275241">
      <w:pPr>
        <w:pStyle w:val="ListBullet"/>
      </w:pPr>
      <w:r>
        <w:t>Obtain an ID badge</w:t>
      </w:r>
    </w:p>
    <w:p w14:paraId="165B04C4" w14:textId="59B76CFA" w:rsidR="00275241" w:rsidRDefault="00275241" w:rsidP="00275241">
      <w:pPr>
        <w:pStyle w:val="ListBullet"/>
      </w:pPr>
      <w:r>
        <w:t>Determine what department Cyber is in. (IT, Computer Science)</w:t>
      </w:r>
    </w:p>
    <w:p w14:paraId="3CD2A16E" w14:textId="77777777" w:rsidR="00275241" w:rsidRDefault="00275241" w:rsidP="00275241">
      <w:pPr>
        <w:pStyle w:val="ListBullet"/>
      </w:pPr>
      <w:r>
        <w:t>Determine the accreditation of the school you are placed in.</w:t>
      </w:r>
    </w:p>
    <w:p w14:paraId="7787C4B6" w14:textId="77777777" w:rsidR="00275241" w:rsidRDefault="00275241" w:rsidP="00275241">
      <w:pPr>
        <w:pStyle w:val="ListBullet"/>
      </w:pPr>
      <w:r>
        <w:t>Meet with Dept. Chair or other instructors to ask about syllabus template or sample</w:t>
      </w:r>
    </w:p>
    <w:p w14:paraId="2E926C76" w14:textId="77777777" w:rsidR="00275241" w:rsidRDefault="00275241" w:rsidP="00275241">
      <w:pPr>
        <w:pStyle w:val="ListBullet"/>
      </w:pPr>
      <w:r>
        <w:t>Find information on the educational policy committee.</w:t>
      </w:r>
    </w:p>
    <w:p w14:paraId="4257A589" w14:textId="77777777" w:rsidR="00275241" w:rsidRDefault="00275241" w:rsidP="00275241">
      <w:pPr>
        <w:pStyle w:val="ListBullet"/>
      </w:pPr>
      <w:r>
        <w:t>Get familiar with the university calendar.</w:t>
      </w:r>
    </w:p>
    <w:p w14:paraId="37765B3A" w14:textId="77777777" w:rsidR="00275241" w:rsidRDefault="00275241" w:rsidP="00275241">
      <w:pPr>
        <w:pStyle w:val="ListBullet"/>
      </w:pPr>
      <w:r>
        <w:t>Understand the policies on course cancelation, makeup exams, grading policy.</w:t>
      </w:r>
    </w:p>
    <w:p w14:paraId="52968D78" w14:textId="77777777" w:rsidR="00275241" w:rsidRDefault="00275241" w:rsidP="00275241">
      <w:pPr>
        <w:pStyle w:val="ListBullet"/>
      </w:pPr>
      <w:r>
        <w:t>Identify parking procedures on campus for staff.</w:t>
      </w:r>
    </w:p>
    <w:p w14:paraId="74BE26C8" w14:textId="77777777" w:rsidR="00275241" w:rsidRDefault="00275241" w:rsidP="00275241">
      <w:pPr>
        <w:pStyle w:val="Heading1"/>
      </w:pPr>
      <w:r>
        <w:t>Asynchronous training</w:t>
      </w:r>
    </w:p>
    <w:p w14:paraId="3DE2BFF7" w14:textId="77777777" w:rsidR="00275241" w:rsidRDefault="00275241" w:rsidP="00507496">
      <w:pPr>
        <w:pStyle w:val="Heading2"/>
      </w:pPr>
      <w:r>
        <w:t>First Principles for Effective Instruction</w:t>
      </w:r>
    </w:p>
    <w:p w14:paraId="3EEB4391" w14:textId="0DC0BD21" w:rsidR="00275241" w:rsidRDefault="0058774F" w:rsidP="00275241">
      <w:pPr>
        <w:pStyle w:val="BodyText"/>
      </w:pPr>
      <w:hyperlink r:id="rId35" w:history="1">
        <w:r w:rsidR="00275241" w:rsidRPr="0044063B">
          <w:rPr>
            <w:rStyle w:val="Hyperlink"/>
          </w:rPr>
          <w:t>https://mdavidmerrill.wordpress.com/publications/first%20principles%20of%20instruction/</w:t>
        </w:r>
      </w:hyperlink>
    </w:p>
    <w:p w14:paraId="628BED89" w14:textId="77777777" w:rsidR="00275241" w:rsidRDefault="00275241" w:rsidP="00275241">
      <w:pPr>
        <w:pStyle w:val="BodyText"/>
      </w:pPr>
      <w:r>
        <w:t>Learning is promoted when …</w:t>
      </w:r>
    </w:p>
    <w:p w14:paraId="2D249522" w14:textId="77777777" w:rsidR="00275241" w:rsidRDefault="00275241" w:rsidP="00275241">
      <w:pPr>
        <w:pStyle w:val="ListNumber"/>
      </w:pPr>
      <w:r>
        <w:t xml:space="preserve">Learners are engaged in </w:t>
      </w:r>
      <w:r w:rsidRPr="00275241">
        <w:rPr>
          <w:color w:val="008575" w:themeColor="accent1"/>
        </w:rPr>
        <w:t>solving real-world problems</w:t>
      </w:r>
      <w:r>
        <w:t>.</w:t>
      </w:r>
    </w:p>
    <w:p w14:paraId="6F7A168F" w14:textId="77777777" w:rsidR="00275241" w:rsidRDefault="00275241" w:rsidP="00275241">
      <w:pPr>
        <w:pStyle w:val="ListNumber"/>
      </w:pPr>
      <w:r>
        <w:t xml:space="preserve">Existing knowledge is </w:t>
      </w:r>
      <w:r w:rsidRPr="00275241">
        <w:rPr>
          <w:color w:val="008575" w:themeColor="accent1"/>
        </w:rPr>
        <w:t xml:space="preserve">activated </w:t>
      </w:r>
      <w:r>
        <w:t>as a foundation for new knowledge.</w:t>
      </w:r>
    </w:p>
    <w:p w14:paraId="39C06AA7" w14:textId="77777777" w:rsidR="00275241" w:rsidRDefault="00275241" w:rsidP="00275241">
      <w:pPr>
        <w:pStyle w:val="ListNumber"/>
      </w:pPr>
      <w:r>
        <w:t xml:space="preserve">New knowledge is </w:t>
      </w:r>
      <w:r w:rsidRPr="00275241">
        <w:rPr>
          <w:color w:val="008575" w:themeColor="accent1"/>
        </w:rPr>
        <w:t xml:space="preserve">demonstrated </w:t>
      </w:r>
      <w:r>
        <w:t>to the learner</w:t>
      </w:r>
    </w:p>
    <w:p w14:paraId="25C86881" w14:textId="77777777" w:rsidR="00275241" w:rsidRDefault="00275241" w:rsidP="00275241">
      <w:pPr>
        <w:pStyle w:val="ListNumber"/>
      </w:pPr>
      <w:r>
        <w:t xml:space="preserve">New knowledge is </w:t>
      </w:r>
      <w:r w:rsidRPr="00275241">
        <w:rPr>
          <w:color w:val="008575" w:themeColor="accent1"/>
        </w:rPr>
        <w:t xml:space="preserve">applied </w:t>
      </w:r>
      <w:r>
        <w:t>by the learner.</w:t>
      </w:r>
    </w:p>
    <w:p w14:paraId="145DDC8E" w14:textId="77777777" w:rsidR="00275241" w:rsidRDefault="00275241" w:rsidP="00275241">
      <w:pPr>
        <w:pStyle w:val="ListNumber"/>
      </w:pPr>
      <w:r>
        <w:t xml:space="preserve">New knowledge is </w:t>
      </w:r>
      <w:r w:rsidRPr="00275241">
        <w:rPr>
          <w:color w:val="008575" w:themeColor="accent1"/>
        </w:rPr>
        <w:t xml:space="preserve">integrated </w:t>
      </w:r>
      <w:r>
        <w:t>into the learner’s world.</w:t>
      </w:r>
    </w:p>
    <w:p w14:paraId="6FE2F632" w14:textId="77777777" w:rsidR="00275241" w:rsidRDefault="00275241" w:rsidP="00507496">
      <w:pPr>
        <w:pStyle w:val="Heading2"/>
      </w:pPr>
      <w:r>
        <w:t>Cold call – Engagement strategy</w:t>
      </w:r>
    </w:p>
    <w:p w14:paraId="6C125659" w14:textId="47B97B38" w:rsidR="00275241" w:rsidRDefault="00275241" w:rsidP="00275241">
      <w:pPr>
        <w:pStyle w:val="BodyText"/>
      </w:pPr>
      <w:r>
        <w:t>Take a few minutes and formulate a couple strategies an instructor could use to ensure they are engaging with every student in the class within a time frame.</w:t>
      </w:r>
    </w:p>
    <w:p w14:paraId="168787F3" w14:textId="77777777" w:rsidR="00275241" w:rsidRDefault="00275241" w:rsidP="00507496">
      <w:pPr>
        <w:pStyle w:val="Heading2"/>
      </w:pPr>
      <w:r>
        <w:t>Concrete to abstract – Privacy</w:t>
      </w:r>
    </w:p>
    <w:p w14:paraId="6877333E" w14:textId="77777777" w:rsidR="00275241" w:rsidRDefault="00275241" w:rsidP="00275241">
      <w:pPr>
        <w:pStyle w:val="Heading3"/>
      </w:pPr>
      <w:r>
        <w:t>Examples</w:t>
      </w:r>
    </w:p>
    <w:p w14:paraId="3FF5B3AE" w14:textId="26E556A4" w:rsidR="00275241" w:rsidRDefault="00275241" w:rsidP="00275241">
      <w:pPr>
        <w:pStyle w:val="ListBullet"/>
      </w:pPr>
      <w:r>
        <w:t xml:space="preserve">Concrete – </w:t>
      </w:r>
      <w:hyperlink r:id="rId36" w:history="1">
        <w:r w:rsidRPr="0044063B">
          <w:rPr>
            <w:rStyle w:val="Hyperlink"/>
          </w:rPr>
          <w:t>https://youtu.be/jJrICB_HvuI</w:t>
        </w:r>
      </w:hyperlink>
    </w:p>
    <w:p w14:paraId="4FFAF21A" w14:textId="75DE0A1C" w:rsidR="00275241" w:rsidRDefault="00275241" w:rsidP="00275241">
      <w:pPr>
        <w:pStyle w:val="ListBullet"/>
      </w:pPr>
      <w:r>
        <w:t xml:space="preserve">Abstract – </w:t>
      </w:r>
      <w:hyperlink r:id="rId37" w:history="1">
        <w:r w:rsidRPr="0044063B">
          <w:rPr>
            <w:rStyle w:val="Hyperlink"/>
          </w:rPr>
          <w:t>https://youtu.be/71mSYkuGZtk</w:t>
        </w:r>
      </w:hyperlink>
    </w:p>
    <w:p w14:paraId="6926ABC1" w14:textId="77777777" w:rsidR="00275241" w:rsidRDefault="00275241" w:rsidP="00507496">
      <w:pPr>
        <w:pStyle w:val="Heading2"/>
      </w:pPr>
      <w:r>
        <w:t>Application</w:t>
      </w:r>
    </w:p>
    <w:p w14:paraId="0B9802ED" w14:textId="129A2602" w:rsidR="00275241" w:rsidRDefault="0058774F" w:rsidP="00275241">
      <w:pPr>
        <w:pStyle w:val="BodyText"/>
      </w:pPr>
      <w:hyperlink r:id="rId38" w:history="1">
        <w:r w:rsidR="00275241" w:rsidRPr="0044063B">
          <w:rPr>
            <w:rStyle w:val="Hyperlink"/>
          </w:rPr>
          <w:t>https://classic.csunplugged.org/activities/public-key-encryption/</w:t>
        </w:r>
      </w:hyperlink>
    </w:p>
    <w:p w14:paraId="46D32A37" w14:textId="77777777" w:rsidR="00275241" w:rsidRDefault="00275241" w:rsidP="00275241">
      <w:pPr>
        <w:pStyle w:val="BodyText"/>
      </w:pPr>
    </w:p>
    <w:p w14:paraId="61B50295" w14:textId="77777777" w:rsidR="00275241" w:rsidRPr="00507496" w:rsidRDefault="00275241" w:rsidP="00507496">
      <w:pPr>
        <w:pStyle w:val="Heading2"/>
      </w:pPr>
      <w:r w:rsidRPr="00507496">
        <w:lastRenderedPageBreak/>
        <w:t>Wise Feedback</w:t>
      </w:r>
    </w:p>
    <w:p w14:paraId="7830E8B7" w14:textId="001ACD32" w:rsidR="00275241" w:rsidRPr="00275241" w:rsidRDefault="0058774F" w:rsidP="00275241">
      <w:pPr>
        <w:pStyle w:val="ListBullet"/>
        <w:rPr>
          <w:lang w:val="de-DE"/>
        </w:rPr>
      </w:pPr>
      <w:hyperlink r:id="rId39" w:history="1">
        <w:r w:rsidR="00275241" w:rsidRPr="0044063B">
          <w:rPr>
            <w:rStyle w:val="Hyperlink"/>
            <w:lang w:val="de-DE"/>
          </w:rPr>
          <w:t>http://www.columbia.edu/cu/psychology/vpvaughns/assets/pdfs/Yeager_Breaking_the_Cycle_2013.pdf</w:t>
        </w:r>
      </w:hyperlink>
    </w:p>
    <w:p w14:paraId="0844E981" w14:textId="77777777" w:rsidR="00275241" w:rsidRDefault="00275241" w:rsidP="00507496">
      <w:pPr>
        <w:pStyle w:val="Heading2"/>
      </w:pPr>
      <w:r>
        <w:t>Key Terms for Hybrid Instruction</w:t>
      </w:r>
    </w:p>
    <w:p w14:paraId="56BEA578" w14:textId="01575FF2" w:rsidR="00275241" w:rsidRDefault="00275241" w:rsidP="00275241">
      <w:pPr>
        <w:pStyle w:val="BodyText"/>
      </w:pPr>
      <w:r>
        <w:t xml:space="preserve">A </w:t>
      </w:r>
      <w:r w:rsidRPr="00970922">
        <w:rPr>
          <w:rFonts w:asciiTheme="majorHAnsi" w:hAnsiTheme="majorHAnsi" w:cstheme="majorHAnsi"/>
        </w:rPr>
        <w:t>Learning Management System</w:t>
      </w:r>
      <w:r>
        <w:t xml:space="preserve"> (or LMS) is an application used for the administration, documentation, tracking, reporting and delivery of educational resources. Students can use the LMS to access course content, find and turn in assignments, take assessments, communicate with instructors, and interact with other students</w:t>
      </w:r>
      <w:r w:rsidR="00970922">
        <w:t>.</w:t>
      </w:r>
    </w:p>
    <w:p w14:paraId="6ADEE1DB" w14:textId="6125C730" w:rsidR="00275241" w:rsidRDefault="00275241" w:rsidP="00275241">
      <w:pPr>
        <w:pStyle w:val="BodyText"/>
      </w:pPr>
      <w:r>
        <w:t xml:space="preserve">A </w:t>
      </w:r>
      <w:r w:rsidRPr="00970922">
        <w:rPr>
          <w:rFonts w:asciiTheme="majorHAnsi" w:hAnsiTheme="majorHAnsi" w:cstheme="majorHAnsi"/>
        </w:rPr>
        <w:t>Remote (or virtual) classroom</w:t>
      </w:r>
      <w:r>
        <w:t xml:space="preserve"> allows teachers and students to communicate and collaborate in an online environment.</w:t>
      </w:r>
    </w:p>
    <w:p w14:paraId="038B72AB" w14:textId="41F7F95A" w:rsidR="00275241" w:rsidRDefault="00275241" w:rsidP="00275241">
      <w:pPr>
        <w:pStyle w:val="BodyText"/>
      </w:pPr>
      <w:r w:rsidRPr="00970922">
        <w:rPr>
          <w:rFonts w:asciiTheme="majorHAnsi" w:hAnsiTheme="majorHAnsi" w:cstheme="majorHAnsi"/>
        </w:rPr>
        <w:t>Breakout Rooms</w:t>
      </w:r>
      <w:r>
        <w:t xml:space="preserve"> is a feature that allows the teacher to create virtual rooms where students can be broken up from the larger classroom into smaller groups to communicate and collaborate with each other.</w:t>
      </w:r>
    </w:p>
    <w:p w14:paraId="17BAB103" w14:textId="100882C9" w:rsidR="00275241" w:rsidRDefault="00275241" w:rsidP="00507496">
      <w:pPr>
        <w:pStyle w:val="Heading2"/>
      </w:pPr>
      <w:r>
        <w:t>Instructional Models:</w:t>
      </w:r>
    </w:p>
    <w:p w14:paraId="70257DFA" w14:textId="318E1185" w:rsidR="00275241" w:rsidRDefault="00275241" w:rsidP="00507496">
      <w:pPr>
        <w:pStyle w:val="Heading3"/>
      </w:pPr>
      <w:r>
        <w:t>Synchronous</w:t>
      </w:r>
    </w:p>
    <w:p w14:paraId="695EE15E" w14:textId="77777777" w:rsidR="00275241" w:rsidRDefault="00275241" w:rsidP="00507496">
      <w:pPr>
        <w:pStyle w:val="ListBullet"/>
      </w:pPr>
      <w:r>
        <w:t>Teacher led instruction with students online at the same time</w:t>
      </w:r>
    </w:p>
    <w:p w14:paraId="77F8D598" w14:textId="77777777" w:rsidR="00275241" w:rsidRDefault="00275241" w:rsidP="00507496">
      <w:pPr>
        <w:pStyle w:val="ListBullet"/>
      </w:pPr>
      <w:r>
        <w:t>Scheduled classes, office hours</w:t>
      </w:r>
    </w:p>
    <w:p w14:paraId="2027317D" w14:textId="60EB5642" w:rsidR="00275241" w:rsidRDefault="00275241" w:rsidP="00507496">
      <w:pPr>
        <w:pStyle w:val="Heading3"/>
      </w:pPr>
      <w:r>
        <w:t>Asynchronous</w:t>
      </w:r>
    </w:p>
    <w:p w14:paraId="1AA25943" w14:textId="77777777" w:rsidR="00275241" w:rsidRDefault="00275241" w:rsidP="00507496">
      <w:pPr>
        <w:pStyle w:val="ListBullet"/>
      </w:pPr>
      <w:r>
        <w:t>Students access work online and work independently</w:t>
      </w:r>
    </w:p>
    <w:p w14:paraId="61471270" w14:textId="77777777" w:rsidR="00275241" w:rsidRDefault="00275241" w:rsidP="00507496">
      <w:pPr>
        <w:pStyle w:val="ListBullet"/>
      </w:pPr>
      <w:r>
        <w:t>Support is through email, discussion board, or chat</w:t>
      </w:r>
    </w:p>
    <w:p w14:paraId="7E9B4E3E" w14:textId="0299CA1C" w:rsidR="00275241" w:rsidRDefault="00275241" w:rsidP="00507496">
      <w:pPr>
        <w:pStyle w:val="Heading3"/>
      </w:pPr>
      <w:r>
        <w:t>Hybrid (or Blended)</w:t>
      </w:r>
    </w:p>
    <w:p w14:paraId="27158E85" w14:textId="77777777" w:rsidR="00275241" w:rsidRDefault="00275241" w:rsidP="00507496">
      <w:pPr>
        <w:pStyle w:val="ListBullet"/>
      </w:pPr>
      <w:r>
        <w:t>Teacher leads class synchronous and provides asynchronous assignments</w:t>
      </w:r>
    </w:p>
    <w:p w14:paraId="010950AC" w14:textId="77777777" w:rsidR="00275241" w:rsidRDefault="00275241" w:rsidP="00507496">
      <w:pPr>
        <w:pStyle w:val="ListBullet"/>
      </w:pPr>
      <w:r>
        <w:t>Can be both virtual and in person</w:t>
      </w:r>
    </w:p>
    <w:p w14:paraId="5D688D7B" w14:textId="77777777" w:rsidR="00275241" w:rsidRDefault="00275241" w:rsidP="00507496">
      <w:pPr>
        <w:pStyle w:val="Heading2"/>
      </w:pPr>
      <w:r>
        <w:t>Best practice for Hybrid Instruction</w:t>
      </w:r>
    </w:p>
    <w:p w14:paraId="0F088DF7" w14:textId="77777777" w:rsidR="00275241" w:rsidRDefault="00275241" w:rsidP="00507496">
      <w:pPr>
        <w:pStyle w:val="ListBullet"/>
      </w:pPr>
      <w:r>
        <w:t>Presence</w:t>
      </w:r>
    </w:p>
    <w:p w14:paraId="563AF959" w14:textId="77777777" w:rsidR="00275241" w:rsidRDefault="00275241" w:rsidP="00507496">
      <w:pPr>
        <w:pStyle w:val="ListBullet"/>
      </w:pPr>
      <w:r>
        <w:t>Engagement</w:t>
      </w:r>
    </w:p>
    <w:p w14:paraId="2F7CA326" w14:textId="77777777" w:rsidR="00275241" w:rsidRDefault="00275241" w:rsidP="00507496">
      <w:pPr>
        <w:pStyle w:val="ListBullet"/>
      </w:pPr>
      <w:r>
        <w:t>Feedback</w:t>
      </w:r>
    </w:p>
    <w:p w14:paraId="5B8BBE26" w14:textId="77777777" w:rsidR="00275241" w:rsidRDefault="00275241" w:rsidP="00507496">
      <w:pPr>
        <w:pStyle w:val="ListBullet"/>
      </w:pPr>
      <w:r>
        <w:t>Blended Learning</w:t>
      </w:r>
    </w:p>
    <w:p w14:paraId="162157D4" w14:textId="1B0A8D60" w:rsidR="008B7672" w:rsidRPr="00FB3B62" w:rsidRDefault="00275241" w:rsidP="00507496">
      <w:pPr>
        <w:pStyle w:val="ListBullet"/>
      </w:pPr>
      <w:r>
        <w:t>Community</w:t>
      </w:r>
    </w:p>
    <w:sectPr w:rsidR="008B7672" w:rsidRPr="00FB3B62" w:rsidSect="00DE6A94">
      <w:footerReference w:type="default" r:id="rId40"/>
      <w:pgSz w:w="12240" w:h="15840" w:code="1"/>
      <w:pgMar w:top="1008" w:right="1008" w:bottom="1008"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ia Berliner" w:date="2022-08-02T17:14:00Z" w:initials="LB">
    <w:p w14:paraId="5D689FCB" w14:textId="77777777" w:rsidR="009375F5" w:rsidRDefault="009375F5" w:rsidP="009375F5">
      <w:pPr>
        <w:pStyle w:val="CommentText"/>
      </w:pPr>
      <w:r>
        <w:t>Can we add all of the most important links from the training? i.e. standards, FERPA, etc. Those are the reference points that will be useful post training.</w:t>
      </w:r>
      <w:r>
        <w:rPr>
          <w:rStyle w:val="CommentReference"/>
        </w:rPr>
        <w:annotationRef/>
      </w:r>
    </w:p>
  </w:comment>
  <w:comment w:id="2" w:author="Lucia Berliner" w:date="2022-08-02T17:13:00Z" w:initials="LB">
    <w:p w14:paraId="2E52374E" w14:textId="77777777" w:rsidR="00FB3B62" w:rsidRDefault="00FB3B62" w:rsidP="00FB3B62">
      <w:pPr>
        <w:pStyle w:val="CommentText"/>
      </w:pPr>
      <w:r>
        <w:t>Do you think we need this on the handout? I think it would be better to incorporate images of some of the high impact slides (i.e. slide 28 - learning partnership)</w:t>
      </w:r>
      <w:r>
        <w:rPr>
          <w:rStyle w:val="CommentReference"/>
        </w:rPr>
        <w:annotationRef/>
      </w:r>
    </w:p>
  </w:comment>
  <w:comment w:id="3" w:author="Lucia Berliner" w:date="2022-08-02T17:15:00Z" w:initials="LB">
    <w:p w14:paraId="2320669B" w14:textId="77777777" w:rsidR="00FB3B62" w:rsidRDefault="00FB3B62" w:rsidP="00FB3B62">
      <w:pPr>
        <w:pStyle w:val="CommentText"/>
      </w:pPr>
      <w:r>
        <w:t>The SMART graphic would also be a good one to include as a referenc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89FCB" w15:done="1"/>
  <w15:commentEx w15:paraId="2E52374E" w15:done="1"/>
  <w15:commentEx w15:paraId="2320669B" w15:paraIdParent="2E52374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C370079" w16cex:dateUtc="2022-08-02T22:14:00Z"/>
  <w16cex:commentExtensible w16cex:durableId="59633471" w16cex:dateUtc="2022-08-02T22:13:00Z"/>
  <w16cex:commentExtensible w16cex:durableId="25E6C32D" w16cex:dateUtc="2022-08-02T22: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89FCB" w16cid:durableId="7C370079"/>
  <w16cid:commentId w16cid:paraId="2E52374E" w16cid:durableId="59633471"/>
  <w16cid:commentId w16cid:paraId="2320669B" w16cid:durableId="25E6C3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F27A5" w14:textId="77777777" w:rsidR="00F73548" w:rsidRDefault="00F73548" w:rsidP="003A090D">
      <w:pPr>
        <w:spacing w:after="0" w:line="240" w:lineRule="auto"/>
      </w:pPr>
      <w:r>
        <w:separator/>
      </w:r>
    </w:p>
  </w:endnote>
  <w:endnote w:type="continuationSeparator" w:id="0">
    <w:p w14:paraId="16E4B889" w14:textId="77777777" w:rsidR="00F73548" w:rsidRDefault="00F73548" w:rsidP="003A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42F79" w14:textId="5E6CAE57" w:rsidR="003A090D" w:rsidRPr="003A090D" w:rsidRDefault="003A090D" w:rsidP="00A25CF4">
    <w:pPr>
      <w:pStyle w:val="Footer"/>
      <w:jc w:val="right"/>
      <w:rPr>
        <w:sz w:val="20"/>
        <w:szCs w:val="20"/>
      </w:rPr>
    </w:pPr>
    <w:r w:rsidRPr="003A090D">
      <w:rPr>
        <w:sz w:val="20"/>
        <w:szCs w:val="20"/>
      </w:rPr>
      <w:fldChar w:fldCharType="begin"/>
    </w:r>
    <w:r w:rsidRPr="003A090D">
      <w:rPr>
        <w:sz w:val="20"/>
        <w:szCs w:val="20"/>
      </w:rPr>
      <w:instrText xml:space="preserve"> PAGE   \* MERGEFORMAT </w:instrText>
    </w:r>
    <w:r w:rsidRPr="003A090D">
      <w:rPr>
        <w:sz w:val="20"/>
        <w:szCs w:val="20"/>
      </w:rPr>
      <w:fldChar w:fldCharType="separate"/>
    </w:r>
    <w:r w:rsidRPr="003A090D">
      <w:rPr>
        <w:noProof/>
        <w:sz w:val="20"/>
        <w:szCs w:val="20"/>
      </w:rPr>
      <w:t>1</w:t>
    </w:r>
    <w:r w:rsidRPr="003A090D">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87AAD" w14:textId="77777777" w:rsidR="00F73548" w:rsidRDefault="00F73548" w:rsidP="003A090D">
      <w:pPr>
        <w:spacing w:after="0" w:line="240" w:lineRule="auto"/>
      </w:pPr>
      <w:r>
        <w:separator/>
      </w:r>
    </w:p>
  </w:footnote>
  <w:footnote w:type="continuationSeparator" w:id="0">
    <w:p w14:paraId="17538939" w14:textId="77777777" w:rsidR="00F73548" w:rsidRDefault="00F73548" w:rsidP="003A09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06B7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32D1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C02A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46A4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07ED6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3ACE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DA24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2A09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96E47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0AF2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C2450AD"/>
    <w:multiLevelType w:val="hybridMultilevel"/>
    <w:tmpl w:val="AB4C0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BB6A33"/>
    <w:multiLevelType w:val="hybridMultilevel"/>
    <w:tmpl w:val="E1B44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4230477">
    <w:abstractNumId w:val="9"/>
  </w:num>
  <w:num w:numId="2" w16cid:durableId="296107299">
    <w:abstractNumId w:val="7"/>
  </w:num>
  <w:num w:numId="3" w16cid:durableId="563763538">
    <w:abstractNumId w:val="6"/>
  </w:num>
  <w:num w:numId="4" w16cid:durableId="1847404354">
    <w:abstractNumId w:val="5"/>
  </w:num>
  <w:num w:numId="5" w16cid:durableId="1229607083">
    <w:abstractNumId w:val="4"/>
  </w:num>
  <w:num w:numId="6" w16cid:durableId="244002321">
    <w:abstractNumId w:val="8"/>
  </w:num>
  <w:num w:numId="7" w16cid:durableId="1600211239">
    <w:abstractNumId w:val="3"/>
  </w:num>
  <w:num w:numId="8" w16cid:durableId="1661083506">
    <w:abstractNumId w:val="2"/>
  </w:num>
  <w:num w:numId="9" w16cid:durableId="1567839073">
    <w:abstractNumId w:val="1"/>
  </w:num>
  <w:num w:numId="10" w16cid:durableId="1170408613">
    <w:abstractNumId w:val="0"/>
  </w:num>
  <w:num w:numId="11" w16cid:durableId="897863309">
    <w:abstractNumId w:val="11"/>
  </w:num>
  <w:num w:numId="12" w16cid:durableId="13120571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ia Berliner">
    <w15:presenceInfo w15:providerId="AD" w15:userId="S::lucia@tealsk12.org::bdf87b4e-562e-49b3-b38e-3fd36bb417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TQ3Nbe0tDC3NDJV0lEKTi0uzszPAykwrAUAWbMwqCwAAAA="/>
  </w:docVars>
  <w:rsids>
    <w:rsidRoot w:val="00DE6A94"/>
    <w:rsid w:val="0002730E"/>
    <w:rsid w:val="000352C4"/>
    <w:rsid w:val="000D1AF6"/>
    <w:rsid w:val="001A69AE"/>
    <w:rsid w:val="00275241"/>
    <w:rsid w:val="0028641B"/>
    <w:rsid w:val="002B2F1D"/>
    <w:rsid w:val="002D6F38"/>
    <w:rsid w:val="0031105A"/>
    <w:rsid w:val="003309E2"/>
    <w:rsid w:val="003436F8"/>
    <w:rsid w:val="003A090D"/>
    <w:rsid w:val="003A3E4B"/>
    <w:rsid w:val="00443EFD"/>
    <w:rsid w:val="004C1619"/>
    <w:rsid w:val="004E67D8"/>
    <w:rsid w:val="00502571"/>
    <w:rsid w:val="00507496"/>
    <w:rsid w:val="00524499"/>
    <w:rsid w:val="00565BB3"/>
    <w:rsid w:val="0058774F"/>
    <w:rsid w:val="005C6594"/>
    <w:rsid w:val="00661E75"/>
    <w:rsid w:val="008260EA"/>
    <w:rsid w:val="00881843"/>
    <w:rsid w:val="008B7672"/>
    <w:rsid w:val="008C5AD9"/>
    <w:rsid w:val="009375F5"/>
    <w:rsid w:val="009541BB"/>
    <w:rsid w:val="00970922"/>
    <w:rsid w:val="00983B46"/>
    <w:rsid w:val="00984FA8"/>
    <w:rsid w:val="00A25CF4"/>
    <w:rsid w:val="00A86036"/>
    <w:rsid w:val="00AD08B4"/>
    <w:rsid w:val="00B2253A"/>
    <w:rsid w:val="00B62C5C"/>
    <w:rsid w:val="00B96A5D"/>
    <w:rsid w:val="00BA3549"/>
    <w:rsid w:val="00C833A4"/>
    <w:rsid w:val="00CA1EA9"/>
    <w:rsid w:val="00CC022E"/>
    <w:rsid w:val="00CD70BF"/>
    <w:rsid w:val="00CF7320"/>
    <w:rsid w:val="00D104AB"/>
    <w:rsid w:val="00DE6A94"/>
    <w:rsid w:val="00E54494"/>
    <w:rsid w:val="00E67401"/>
    <w:rsid w:val="00E952F4"/>
    <w:rsid w:val="00EE3150"/>
    <w:rsid w:val="00F73548"/>
    <w:rsid w:val="00FB3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9027B6"/>
  <w14:defaultImageDpi w14:val="32767"/>
  <w15:chartTrackingRefBased/>
  <w15:docId w15:val="{9D589E92-04C4-4BEB-AABD-061E6FBF9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7D8"/>
  </w:style>
  <w:style w:type="paragraph" w:styleId="Heading1">
    <w:name w:val="heading 1"/>
    <w:link w:val="Heading1Char"/>
    <w:uiPriority w:val="9"/>
    <w:qFormat/>
    <w:rsid w:val="009375F5"/>
    <w:pPr>
      <w:spacing w:before="240" w:after="120" w:line="240" w:lineRule="auto"/>
      <w:outlineLvl w:val="0"/>
    </w:pPr>
    <w:rPr>
      <w:rFonts w:asciiTheme="majorHAnsi" w:eastAsiaTheme="majorEastAsia" w:hAnsiTheme="majorHAnsi" w:cstheme="majorBidi"/>
      <w:color w:val="006357" w:themeColor="accent1" w:themeShade="BF"/>
      <w:sz w:val="36"/>
      <w:szCs w:val="36"/>
    </w:rPr>
  </w:style>
  <w:style w:type="paragraph" w:styleId="Heading2">
    <w:name w:val="heading 2"/>
    <w:link w:val="Heading2Char"/>
    <w:uiPriority w:val="9"/>
    <w:unhideWhenUsed/>
    <w:qFormat/>
    <w:rsid w:val="00507496"/>
    <w:pPr>
      <w:spacing w:before="240" w:after="120" w:line="240" w:lineRule="auto"/>
      <w:outlineLvl w:val="1"/>
    </w:pPr>
    <w:rPr>
      <w:rFonts w:asciiTheme="majorHAnsi" w:eastAsiaTheme="majorEastAsia" w:hAnsiTheme="majorHAnsi" w:cstheme="majorBidi"/>
      <w:color w:val="008575" w:themeColor="accent1"/>
      <w:sz w:val="28"/>
      <w:szCs w:val="26"/>
      <w:lang w:val="de-DE"/>
    </w:rPr>
  </w:style>
  <w:style w:type="paragraph" w:styleId="Heading3">
    <w:name w:val="heading 3"/>
    <w:next w:val="Heading2"/>
    <w:link w:val="Heading3Char"/>
    <w:uiPriority w:val="9"/>
    <w:unhideWhenUsed/>
    <w:qFormat/>
    <w:rsid w:val="00275241"/>
    <w:pPr>
      <w:spacing w:before="120" w:after="120" w:line="240" w:lineRule="auto"/>
      <w:outlineLvl w:val="2"/>
    </w:pPr>
    <w:rPr>
      <w:rFonts w:asciiTheme="majorHAnsi" w:eastAsiaTheme="majorEastAsia" w:hAnsiTheme="majorHAnsi" w:cstheme="majorBidi"/>
      <w:color w:val="000000" w:themeColor="text1"/>
      <w:sz w:val="24"/>
      <w:szCs w:val="24"/>
    </w:rPr>
  </w:style>
  <w:style w:type="paragraph" w:styleId="Heading5">
    <w:name w:val="heading 5"/>
    <w:basedOn w:val="Normal"/>
    <w:next w:val="Normal"/>
    <w:link w:val="Heading5Char"/>
    <w:uiPriority w:val="9"/>
    <w:semiHidden/>
    <w:unhideWhenUsed/>
    <w:qFormat/>
    <w:rsid w:val="00BA3549"/>
    <w:pPr>
      <w:keepNext/>
      <w:keepLines/>
      <w:spacing w:before="40" w:after="0"/>
      <w:outlineLvl w:val="4"/>
    </w:pPr>
    <w:rPr>
      <w:rFonts w:asciiTheme="majorHAnsi" w:eastAsiaTheme="majorEastAsia" w:hAnsiTheme="majorHAnsi" w:cstheme="majorBidi"/>
      <w:color w:val="006357"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link w:val="TitleChar"/>
    <w:uiPriority w:val="10"/>
    <w:qFormat/>
    <w:rsid w:val="00EE3150"/>
    <w:pPr>
      <w:spacing w:after="0" w:line="240" w:lineRule="auto"/>
    </w:pPr>
    <w:rPr>
      <w:rFonts w:asciiTheme="majorHAnsi" w:eastAsiaTheme="majorEastAsia" w:hAnsiTheme="majorHAnsi" w:cstheme="majorBidi"/>
      <w:color w:val="30E5D0" w:themeColor="accent3"/>
      <w:spacing w:val="-10"/>
      <w:kern w:val="28"/>
      <w:sz w:val="48"/>
      <w:szCs w:val="48"/>
      <w:lang w:val="en-US"/>
    </w:rPr>
  </w:style>
  <w:style w:type="character" w:customStyle="1" w:styleId="TitleChar">
    <w:name w:val="Title Char"/>
    <w:basedOn w:val="DefaultParagraphFont"/>
    <w:link w:val="Title"/>
    <w:uiPriority w:val="10"/>
    <w:rsid w:val="00EE3150"/>
    <w:rPr>
      <w:rFonts w:asciiTheme="majorHAnsi" w:eastAsiaTheme="majorEastAsia" w:hAnsiTheme="majorHAnsi" w:cstheme="majorBidi"/>
      <w:color w:val="30E5D0" w:themeColor="accent3"/>
      <w:spacing w:val="-10"/>
      <w:kern w:val="28"/>
      <w:sz w:val="48"/>
      <w:szCs w:val="48"/>
      <w:lang w:val="en-US"/>
    </w:rPr>
  </w:style>
  <w:style w:type="character" w:customStyle="1" w:styleId="Heading1Char">
    <w:name w:val="Heading 1 Char"/>
    <w:basedOn w:val="DefaultParagraphFont"/>
    <w:link w:val="Heading1"/>
    <w:uiPriority w:val="9"/>
    <w:rsid w:val="009375F5"/>
    <w:rPr>
      <w:rFonts w:asciiTheme="majorHAnsi" w:eastAsiaTheme="majorEastAsia" w:hAnsiTheme="majorHAnsi" w:cstheme="majorBidi"/>
      <w:color w:val="006357" w:themeColor="accent1" w:themeShade="BF"/>
      <w:sz w:val="36"/>
      <w:szCs w:val="36"/>
    </w:rPr>
  </w:style>
  <w:style w:type="character" w:styleId="CommentReference">
    <w:name w:val="annotation reference"/>
    <w:basedOn w:val="DefaultParagraphFont"/>
    <w:uiPriority w:val="99"/>
    <w:semiHidden/>
    <w:unhideWhenUsed/>
    <w:rsid w:val="009375F5"/>
    <w:rPr>
      <w:sz w:val="16"/>
      <w:szCs w:val="16"/>
    </w:rPr>
  </w:style>
  <w:style w:type="paragraph" w:styleId="CommentText">
    <w:name w:val="annotation text"/>
    <w:basedOn w:val="Normal"/>
    <w:link w:val="CommentTextChar"/>
    <w:uiPriority w:val="99"/>
    <w:semiHidden/>
    <w:unhideWhenUsed/>
    <w:rsid w:val="009375F5"/>
    <w:pPr>
      <w:spacing w:after="0" w:line="24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9375F5"/>
    <w:rPr>
      <w:rFonts w:eastAsiaTheme="minorEastAsia"/>
      <w:sz w:val="20"/>
      <w:szCs w:val="20"/>
      <w:lang w:val="en-US"/>
    </w:rPr>
  </w:style>
  <w:style w:type="paragraph" w:styleId="BodyText">
    <w:name w:val="Body Text"/>
    <w:link w:val="BodyTextChar"/>
    <w:uiPriority w:val="99"/>
    <w:unhideWhenUsed/>
    <w:rsid w:val="004E67D8"/>
    <w:pPr>
      <w:spacing w:before="120" w:after="120" w:line="240" w:lineRule="auto"/>
    </w:pPr>
    <w:rPr>
      <w:color w:val="000000" w:themeColor="text1"/>
    </w:rPr>
  </w:style>
  <w:style w:type="character" w:customStyle="1" w:styleId="BodyTextChar">
    <w:name w:val="Body Text Char"/>
    <w:basedOn w:val="DefaultParagraphFont"/>
    <w:link w:val="BodyText"/>
    <w:uiPriority w:val="99"/>
    <w:rsid w:val="004E67D8"/>
    <w:rPr>
      <w:color w:val="000000" w:themeColor="text1"/>
    </w:rPr>
  </w:style>
  <w:style w:type="character" w:customStyle="1" w:styleId="Heading2Char">
    <w:name w:val="Heading 2 Char"/>
    <w:basedOn w:val="DefaultParagraphFont"/>
    <w:link w:val="Heading2"/>
    <w:uiPriority w:val="9"/>
    <w:rsid w:val="00507496"/>
    <w:rPr>
      <w:rFonts w:asciiTheme="majorHAnsi" w:eastAsiaTheme="majorEastAsia" w:hAnsiTheme="majorHAnsi" w:cstheme="majorBidi"/>
      <w:color w:val="008575" w:themeColor="accent1"/>
      <w:sz w:val="28"/>
      <w:szCs w:val="26"/>
      <w:lang w:val="de-DE"/>
    </w:rPr>
  </w:style>
  <w:style w:type="paragraph" w:styleId="ListBullet">
    <w:name w:val="List Bullet"/>
    <w:uiPriority w:val="99"/>
    <w:unhideWhenUsed/>
    <w:rsid w:val="00443EFD"/>
    <w:pPr>
      <w:numPr>
        <w:numId w:val="1"/>
      </w:numPr>
      <w:spacing w:before="80" w:after="80" w:line="240" w:lineRule="auto"/>
      <w:ind w:left="288" w:hanging="288"/>
    </w:pPr>
    <w:rPr>
      <w:color w:val="000000" w:themeColor="text1"/>
    </w:rPr>
  </w:style>
  <w:style w:type="table" w:styleId="TableGrid">
    <w:name w:val="Table Grid"/>
    <w:basedOn w:val="TableNormal"/>
    <w:uiPriority w:val="39"/>
    <w:rsid w:val="00CC02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BA3549"/>
    <w:rPr>
      <w:rFonts w:asciiTheme="majorHAnsi" w:eastAsiaTheme="majorEastAsia" w:hAnsiTheme="majorHAnsi" w:cstheme="majorBidi"/>
      <w:color w:val="006357" w:themeColor="accent1" w:themeShade="BF"/>
    </w:rPr>
  </w:style>
  <w:style w:type="paragraph" w:styleId="ListParagraph">
    <w:name w:val="List Paragraph"/>
    <w:basedOn w:val="Normal"/>
    <w:uiPriority w:val="34"/>
    <w:qFormat/>
    <w:rsid w:val="00FB3B62"/>
    <w:pPr>
      <w:spacing w:after="120" w:line="264" w:lineRule="auto"/>
      <w:ind w:left="720"/>
      <w:contextualSpacing/>
    </w:pPr>
    <w:rPr>
      <w:rFonts w:eastAsiaTheme="minorEastAsia"/>
      <w:sz w:val="21"/>
      <w:szCs w:val="21"/>
      <w:lang w:val="en-US"/>
    </w:rPr>
  </w:style>
  <w:style w:type="character" w:styleId="Hyperlink">
    <w:name w:val="Hyperlink"/>
    <w:basedOn w:val="DefaultParagraphFont"/>
    <w:uiPriority w:val="99"/>
    <w:unhideWhenUsed/>
    <w:rsid w:val="00275241"/>
    <w:rPr>
      <w:color w:val="008575" w:themeColor="hyperlink"/>
      <w:u w:val="single"/>
    </w:rPr>
  </w:style>
  <w:style w:type="character" w:styleId="UnresolvedMention">
    <w:name w:val="Unresolved Mention"/>
    <w:basedOn w:val="DefaultParagraphFont"/>
    <w:uiPriority w:val="99"/>
    <w:semiHidden/>
    <w:unhideWhenUsed/>
    <w:rsid w:val="00275241"/>
    <w:rPr>
      <w:color w:val="605E5C"/>
      <w:shd w:val="clear" w:color="auto" w:fill="E1DFDD"/>
    </w:rPr>
  </w:style>
  <w:style w:type="paragraph" w:styleId="ListNumber">
    <w:name w:val="List Number"/>
    <w:uiPriority w:val="99"/>
    <w:unhideWhenUsed/>
    <w:rsid w:val="00275241"/>
    <w:pPr>
      <w:numPr>
        <w:numId w:val="6"/>
      </w:numPr>
      <w:spacing w:before="80" w:after="80" w:line="240" w:lineRule="auto"/>
    </w:pPr>
    <w:rPr>
      <w:color w:val="000000" w:themeColor="text1"/>
    </w:rPr>
  </w:style>
  <w:style w:type="paragraph" w:styleId="BodyText2">
    <w:name w:val="Body Text 2"/>
    <w:basedOn w:val="Normal"/>
    <w:link w:val="BodyText2Char"/>
    <w:uiPriority w:val="99"/>
    <w:unhideWhenUsed/>
    <w:rsid w:val="00275241"/>
    <w:pPr>
      <w:spacing w:after="120" w:line="480" w:lineRule="auto"/>
    </w:pPr>
  </w:style>
  <w:style w:type="character" w:customStyle="1" w:styleId="BodyText2Char">
    <w:name w:val="Body Text 2 Char"/>
    <w:basedOn w:val="DefaultParagraphFont"/>
    <w:link w:val="BodyText2"/>
    <w:uiPriority w:val="99"/>
    <w:rsid w:val="00275241"/>
  </w:style>
  <w:style w:type="character" w:customStyle="1" w:styleId="Heading3Char">
    <w:name w:val="Heading 3 Char"/>
    <w:basedOn w:val="DefaultParagraphFont"/>
    <w:link w:val="Heading3"/>
    <w:uiPriority w:val="9"/>
    <w:rsid w:val="00275241"/>
    <w:rPr>
      <w:rFonts w:asciiTheme="majorHAnsi" w:eastAsiaTheme="majorEastAsia" w:hAnsiTheme="majorHAnsi" w:cstheme="majorBidi"/>
      <w:color w:val="000000" w:themeColor="text1"/>
      <w:sz w:val="24"/>
      <w:szCs w:val="24"/>
    </w:rPr>
  </w:style>
  <w:style w:type="paragraph" w:styleId="Header">
    <w:name w:val="header"/>
    <w:basedOn w:val="Normal"/>
    <w:link w:val="HeaderChar"/>
    <w:uiPriority w:val="99"/>
    <w:unhideWhenUsed/>
    <w:rsid w:val="003A09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090D"/>
  </w:style>
  <w:style w:type="paragraph" w:styleId="Footer">
    <w:name w:val="footer"/>
    <w:basedOn w:val="Normal"/>
    <w:link w:val="FooterChar"/>
    <w:uiPriority w:val="99"/>
    <w:unhideWhenUsed/>
    <w:rsid w:val="003A09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09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caecommunity.org/about-us/what-cae-cybersecurity" TargetMode="External"/><Relationship Id="rId26" Type="http://schemas.openxmlformats.org/officeDocument/2006/relationships/image" Target="media/image9.svg"/><Relationship Id="rId39" Type="http://schemas.openxmlformats.org/officeDocument/2006/relationships/hyperlink" Target="http://www.columbia.edu/cu/psychology/vpvaughns/assets/pdfs/Yeager_Breaking_the_Cycle_2013.pdf" TargetMode="External"/><Relationship Id="rId21" Type="http://schemas.openxmlformats.org/officeDocument/2006/relationships/image" Target="media/image4.png"/><Relationship Id="rId34" Type="http://schemas.openxmlformats.org/officeDocument/2006/relationships/hyperlink" Target="http://www.sahayaselvam.org/2015/02/24/role-of-narratives-in-conflicts/" TargetMode="External"/><Relationship Id="rId42" Type="http://schemas.microsoft.com/office/2011/relationships/people" Target="peop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2.ed.gov/policy/gen/guid/fpco/ferpa/index.html"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7.png"/><Relationship Id="rId32" Type="http://schemas.openxmlformats.org/officeDocument/2006/relationships/image" Target="media/image15.svg"/><Relationship Id="rId37" Type="http://schemas.openxmlformats.org/officeDocument/2006/relationships/hyperlink" Target="https://youtu.be/71mSYkuGZtk" TargetMode="External"/><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issa.org/code-of-ethics/" TargetMode="External"/><Relationship Id="rId23" Type="http://schemas.openxmlformats.org/officeDocument/2006/relationships/image" Target="media/image6.png"/><Relationship Id="rId28" Type="http://schemas.openxmlformats.org/officeDocument/2006/relationships/image" Target="media/image11.svg"/><Relationship Id="rId36" Type="http://schemas.openxmlformats.org/officeDocument/2006/relationships/hyperlink" Target="https://youtu.be/jJrICB_HvuI" TargetMode="External"/><Relationship Id="rId10" Type="http://schemas.openxmlformats.org/officeDocument/2006/relationships/image" Target="media/image1.emf"/><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hyperlink" Target="https://mdavidmerrill.wordpress.com/publications/first%20principles%20of%20instruction/"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www.dol.gov/general/topic/disability/ada" TargetMode="External"/><Relationship Id="rId25" Type="http://schemas.openxmlformats.org/officeDocument/2006/relationships/image" Target="media/image8.png"/><Relationship Id="rId33" Type="http://schemas.openxmlformats.org/officeDocument/2006/relationships/image" Target="media/image16.jpeg"/><Relationship Id="rId38" Type="http://schemas.openxmlformats.org/officeDocument/2006/relationships/hyperlink" Target="https://classic.csunplugged.org/activities/public-key-encryption/" TargetMode="External"/></Relationships>
</file>

<file path=word/theme/theme1.xml><?xml version="1.0" encoding="utf-8"?>
<a:theme xmlns:a="http://schemas.openxmlformats.org/drawingml/2006/main" name="Office Theme">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FT">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7AD4B959C8434ABC50514940F5959A" ma:contentTypeVersion="15" ma:contentTypeDescription="Create a new document." ma:contentTypeScope="" ma:versionID="49e16b7ac0acdd92cd5f8a4afa9b502e">
  <xsd:schema xmlns:xsd="http://www.w3.org/2001/XMLSchema" xmlns:xs="http://www.w3.org/2001/XMLSchema" xmlns:p="http://schemas.microsoft.com/office/2006/metadata/properties" xmlns:ns2="c3aae023-00ee-463b-a025-6f191ee5d2c2" xmlns:ns3="eba79398-d094-4662-959b-a97192282f2a" targetNamespace="http://schemas.microsoft.com/office/2006/metadata/properties" ma:root="true" ma:fieldsID="380ef9c67d93504409958652b13a7e6f" ns2:_="" ns3:_="">
    <xsd:import namespace="c3aae023-00ee-463b-a025-6f191ee5d2c2"/>
    <xsd:import namespace="eba79398-d094-4662-959b-a97192282f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aae023-00ee-463b-a025-6f191ee5d2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16f268-c6a8-438c-8bc9-a5573ebc65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ba79398-d094-4662-959b-a97192282f2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5dc76a1a-1c22-456a-aa06-79b31031e7cd}" ma:internalName="TaxCatchAll" ma:showField="CatchAllData" ma:web="eba79398-d094-4662-959b-a97192282f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eba79398-d094-4662-959b-a97192282f2a" xsi:nil="true"/>
    <lcf76f155ced4ddcb4097134ff3c332f xmlns="c3aae023-00ee-463b-a025-6f191ee5d2c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6AB983-95F4-4380-ACEA-6BA82D60BB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aae023-00ee-463b-a025-6f191ee5d2c2"/>
    <ds:schemaRef ds:uri="eba79398-d094-4662-959b-a97192282f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E05FF4-A291-4A0D-9B98-ACEBF11D2CBE}">
  <ds:schemaRefs>
    <ds:schemaRef ds:uri="http://schemas.microsoft.com/office/2006/documentManagement/types"/>
    <ds:schemaRef ds:uri="http://purl.org/dc/elements/1.1/"/>
    <ds:schemaRef ds:uri="http://schemas.microsoft.com/office/2006/metadata/properties"/>
    <ds:schemaRef ds:uri="http://purl.org/dc/dcmitype/"/>
    <ds:schemaRef ds:uri="eba79398-d094-4662-959b-a97192282f2a"/>
    <ds:schemaRef ds:uri="http://purl.org/dc/terms/"/>
    <ds:schemaRef ds:uri="http://schemas.microsoft.com/office/infopath/2007/PartnerControls"/>
    <ds:schemaRef ds:uri="http://schemas.openxmlformats.org/package/2006/metadata/core-properties"/>
    <ds:schemaRef ds:uri="c3aae023-00ee-463b-a025-6f191ee5d2c2"/>
    <ds:schemaRef ds:uri="http://www.w3.org/XML/1998/namespace"/>
  </ds:schemaRefs>
</ds:datastoreItem>
</file>

<file path=customXml/itemProps3.xml><?xml version="1.0" encoding="utf-8"?>
<ds:datastoreItem xmlns:ds="http://schemas.openxmlformats.org/officeDocument/2006/customXml" ds:itemID="{F75BE163-FAD4-47E8-AF78-DEBDFBE4C0C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4</Pages>
  <Words>774</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nshar Nongrum [Chillibreeze]</dc:creator>
  <cp:keywords/>
  <dc:description/>
  <cp:lastModifiedBy>Andrew Spiece</cp:lastModifiedBy>
  <cp:revision>45</cp:revision>
  <dcterms:created xsi:type="dcterms:W3CDTF">2022-08-05T05:42:00Z</dcterms:created>
  <dcterms:modified xsi:type="dcterms:W3CDTF">2022-08-08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7AD4B959C8434ABC50514940F5959A</vt:lpwstr>
  </property>
  <property fmtid="{D5CDD505-2E9C-101B-9397-08002B2CF9AE}" pid="3" name="MediaServiceImageTags">
    <vt:lpwstr/>
  </property>
</Properties>
</file>